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83D8B" w14:textId="77777777" w:rsidR="009C565C" w:rsidRDefault="009C565C" w:rsidP="00112B39">
      <w:pPr>
        <w:pStyle w:val="CaseStudyText"/>
        <w:sectPr w:rsidR="009C565C" w:rsidSect="00C33F04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/>
          <w:pgMar w:top="1440" w:right="1080" w:bottom="1440" w:left="1080" w:header="1134" w:footer="567" w:gutter="0"/>
          <w:cols w:space="708"/>
          <w:docGrid w:linePitch="360"/>
        </w:sectPr>
      </w:pPr>
    </w:p>
    <w:p w14:paraId="02EE21A6" w14:textId="7C490BC0" w:rsidR="004B38C0" w:rsidRPr="006466E4" w:rsidRDefault="00C33F04" w:rsidP="00847BB8">
      <w:pPr>
        <w:pStyle w:val="Body"/>
        <w:spacing w:before="1200"/>
      </w:pPr>
      <w:r w:rsidRPr="00756BB1">
        <w:t xml:space="preserve">Notifications are kept confidential. Any information you provide to the Commission through a notification will be exempt from the </w:t>
      </w:r>
      <w:r w:rsidRPr="00756BB1">
        <w:rPr>
          <w:i/>
        </w:rPr>
        <w:t>Right to Information Act 2009</w:t>
      </w:r>
      <w:r w:rsidRPr="00756BB1">
        <w:t xml:space="preserve"> (Tas). Notifications are different to complaints and do not trigger a Commission investigation.</w:t>
      </w:r>
    </w:p>
    <w:p w14:paraId="53711E41" w14:textId="35A287F1" w:rsidR="00C33F04" w:rsidRPr="00084121" w:rsidRDefault="00C33F04" w:rsidP="00084121">
      <w:pPr>
        <w:pStyle w:val="Heading1"/>
      </w:pPr>
      <w:r w:rsidRPr="00084121">
        <w:t>When to notify the Integrity Commission</w:t>
      </w:r>
    </w:p>
    <w:p w14:paraId="477C28DF" w14:textId="0F95A903" w:rsidR="004B38C0" w:rsidRPr="00FC57E3" w:rsidRDefault="00C33F04" w:rsidP="00FC57E3">
      <w:pPr>
        <w:pStyle w:val="Body"/>
      </w:pPr>
      <w:r w:rsidRPr="00FC57E3">
        <w:t xml:space="preserve">An </w:t>
      </w:r>
      <w:r w:rsidRPr="00FC57E3">
        <w:rPr>
          <w:b/>
          <w:bCs/>
        </w:rPr>
        <w:t>initial notification</w:t>
      </w:r>
      <w:r w:rsidRPr="00FC57E3">
        <w:t xml:space="preserve"> should be made when allegations are first raised or identified so that the Commission can provide advice where required. It should outline actions your organisation proposes to take.</w:t>
      </w:r>
    </w:p>
    <w:p w14:paraId="7B819F6B" w14:textId="01CC7DD6" w:rsidR="00C33F04" w:rsidRPr="00FC57E3" w:rsidRDefault="00C33F04" w:rsidP="00FC57E3">
      <w:pPr>
        <w:pStyle w:val="Body"/>
      </w:pPr>
      <w:r w:rsidRPr="00FC57E3">
        <w:t xml:space="preserve">A </w:t>
      </w:r>
      <w:r w:rsidRPr="00FC57E3">
        <w:rPr>
          <w:b/>
          <w:bCs/>
        </w:rPr>
        <w:t>final notification</w:t>
      </w:r>
      <w:r w:rsidRPr="00FC57E3">
        <w:t xml:space="preserve"> should be made at the conclusion of the process. It should outline any findings and outcomes.</w:t>
      </w:r>
      <w:r w:rsidR="00A83288">
        <w:t xml:space="preserve"> If we have told you after the initial notification that we are not monitoring it, there is no need for you to provide a final notification. </w:t>
      </w:r>
    </w:p>
    <w:tbl>
      <w:tblPr>
        <w:tblW w:w="97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1701"/>
        <w:gridCol w:w="1505"/>
        <w:gridCol w:w="1857"/>
        <w:gridCol w:w="15"/>
      </w:tblGrid>
      <w:tr w:rsidR="006D035D" w:rsidRPr="00084121" w14:paraId="65C9C978" w14:textId="77777777" w:rsidTr="00084121">
        <w:trPr>
          <w:gridAfter w:val="1"/>
          <w:wAfter w:w="15" w:type="dxa"/>
          <w:trHeight w:val="490"/>
        </w:trPr>
        <w:tc>
          <w:tcPr>
            <w:tcW w:w="9736" w:type="dxa"/>
            <w:gridSpan w:val="4"/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B93242" w14:textId="0087B3E5" w:rsidR="006D035D" w:rsidRPr="00084121" w:rsidRDefault="00C33F04" w:rsidP="00FC57E3">
            <w:pPr>
              <w:pStyle w:val="Body"/>
              <w:keepNext/>
              <w:spacing w:beforeLines="40" w:before="96" w:afterLines="40" w:after="96"/>
              <w:rPr>
                <w:rFonts w:cs="Calibri"/>
                <w:b/>
                <w:bCs/>
              </w:rPr>
            </w:pPr>
            <w:r w:rsidRPr="00084121">
              <w:rPr>
                <w:rFonts w:cs="Calibri"/>
                <w:b/>
                <w:bCs/>
              </w:rPr>
              <w:t>Notification type</w:t>
            </w:r>
          </w:p>
        </w:tc>
      </w:tr>
      <w:tr w:rsidR="007E632C" w:rsidRPr="00084121" w14:paraId="55EEBB26" w14:textId="77777777" w:rsidTr="001D4400">
        <w:trPr>
          <w:gridAfter w:val="1"/>
          <w:wAfter w:w="15" w:type="dxa"/>
          <w:trHeight w:val="602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9AEEE1" w14:textId="6020AC5B" w:rsidR="006D035D" w:rsidRPr="00084121" w:rsidRDefault="007E632C" w:rsidP="00C25209">
            <w:pPr>
              <w:pStyle w:val="Body"/>
              <w:spacing w:beforeLines="40" w:before="96" w:after="0"/>
              <w:rPr>
                <w:rFonts w:cs="Calibri"/>
              </w:rPr>
            </w:pPr>
            <w:r w:rsidRPr="00084121">
              <w:rPr>
                <w:rFonts w:cs="Calibri"/>
              </w:rPr>
              <w:t>Select the notification type</w:t>
            </w:r>
          </w:p>
        </w:tc>
        <w:tc>
          <w:tcPr>
            <w:tcW w:w="5063" w:type="dxa"/>
            <w:gridSpan w:val="3"/>
          </w:tcPr>
          <w:p w14:paraId="75737FDB" w14:textId="5A671FF7" w:rsidR="006D035D" w:rsidRPr="00084121" w:rsidRDefault="00084121" w:rsidP="006B64DA">
            <w:pPr>
              <w:pStyle w:val="Body"/>
              <w:spacing w:after="60" w:line="240" w:lineRule="auto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="009A6480" w:rsidRPr="00084121">
              <w:rPr>
                <w:rFonts w:cs="Calibri"/>
              </w:rPr>
              <w:t xml:space="preserve"> </w:t>
            </w:r>
            <w:r w:rsidR="007E632C" w:rsidRPr="00084121">
              <w:rPr>
                <w:rFonts w:cs="Calibri"/>
              </w:rPr>
              <w:t>Initial notification</w:t>
            </w:r>
          </w:p>
          <w:p w14:paraId="1798A496" w14:textId="2A0F06C6" w:rsidR="006D035D" w:rsidRPr="00084121" w:rsidRDefault="00084121" w:rsidP="007E632C">
            <w:pPr>
              <w:pStyle w:val="Body"/>
              <w:spacing w:after="60" w:line="240" w:lineRule="auto"/>
              <w:ind w:left="3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="009A6480" w:rsidRPr="00084121">
              <w:rPr>
                <w:rFonts w:cs="Calibri"/>
              </w:rPr>
              <w:t xml:space="preserve"> </w:t>
            </w:r>
            <w:r w:rsidR="007E632C" w:rsidRPr="00084121">
              <w:rPr>
                <w:rFonts w:cs="Calibri"/>
              </w:rPr>
              <w:t>Final notification</w:t>
            </w:r>
          </w:p>
        </w:tc>
      </w:tr>
      <w:tr w:rsidR="001D4400" w:rsidRPr="00084121" w14:paraId="482F9E88" w14:textId="77777777" w:rsidTr="001D4400">
        <w:trPr>
          <w:gridAfter w:val="1"/>
          <w:wAfter w:w="15" w:type="dxa"/>
          <w:trHeight w:val="386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51AC9" w14:textId="7FC09244" w:rsidR="001D4400" w:rsidRPr="00084121" w:rsidRDefault="001D4400" w:rsidP="001D4400">
            <w:pPr>
              <w:pStyle w:val="Body"/>
              <w:spacing w:beforeLines="40" w:before="96" w:afterLines="40" w:after="96"/>
              <w:rPr>
                <w:rFonts w:cs="Calibri"/>
              </w:rPr>
            </w:pPr>
            <w:r>
              <w:rPr>
                <w:rFonts w:cs="Calibri"/>
              </w:rPr>
              <w:t>Your reference number</w:t>
            </w:r>
          </w:p>
        </w:tc>
        <w:tc>
          <w:tcPr>
            <w:tcW w:w="5063" w:type="dxa"/>
            <w:gridSpan w:val="3"/>
          </w:tcPr>
          <w:p w14:paraId="3221726D" w14:textId="77777777" w:rsidR="001D4400" w:rsidRPr="001D4400" w:rsidRDefault="001D4400" w:rsidP="001D4400">
            <w:pPr>
              <w:pStyle w:val="Body"/>
              <w:spacing w:beforeLines="40" w:before="96" w:afterLines="40" w:after="96" w:line="240" w:lineRule="auto"/>
              <w:rPr>
                <w:rFonts w:cs="Calibri"/>
              </w:rPr>
            </w:pPr>
          </w:p>
        </w:tc>
      </w:tr>
      <w:tr w:rsidR="00A83288" w:rsidRPr="00084121" w14:paraId="3EB999D6" w14:textId="77777777" w:rsidTr="001D4400">
        <w:trPr>
          <w:gridAfter w:val="1"/>
          <w:wAfter w:w="15" w:type="dxa"/>
          <w:trHeight w:val="386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5B353" w14:textId="794808B3" w:rsidR="00A83288" w:rsidRDefault="00A83288" w:rsidP="001D4400">
            <w:pPr>
              <w:pStyle w:val="Body"/>
              <w:spacing w:beforeLines="40" w:before="96" w:afterLines="40" w:after="96"/>
              <w:rPr>
                <w:rFonts w:cs="Calibri"/>
              </w:rPr>
            </w:pPr>
            <w:r>
              <w:rPr>
                <w:rFonts w:cs="Calibri"/>
              </w:rPr>
              <w:t>Our reference number (if known)</w:t>
            </w:r>
          </w:p>
        </w:tc>
        <w:tc>
          <w:tcPr>
            <w:tcW w:w="5063" w:type="dxa"/>
            <w:gridSpan w:val="3"/>
          </w:tcPr>
          <w:p w14:paraId="638D4C6B" w14:textId="77777777" w:rsidR="00A83288" w:rsidRPr="001D4400" w:rsidRDefault="00A83288" w:rsidP="001D4400">
            <w:pPr>
              <w:pStyle w:val="Body"/>
              <w:spacing w:beforeLines="40" w:before="96" w:afterLines="40" w:after="96" w:line="240" w:lineRule="auto"/>
              <w:rPr>
                <w:rFonts w:cs="Calibri"/>
              </w:rPr>
            </w:pPr>
          </w:p>
        </w:tc>
      </w:tr>
      <w:tr w:rsidR="007E632C" w:rsidRPr="00084121" w14:paraId="62F2137C" w14:textId="77777777" w:rsidTr="00084121">
        <w:trPr>
          <w:gridAfter w:val="1"/>
          <w:wAfter w:w="15" w:type="dxa"/>
          <w:trHeight w:val="303"/>
        </w:trPr>
        <w:tc>
          <w:tcPr>
            <w:tcW w:w="9736" w:type="dxa"/>
            <w:gridSpan w:val="4"/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878B26" w14:textId="36156456" w:rsidR="007E632C" w:rsidRPr="00084121" w:rsidRDefault="007E632C" w:rsidP="00FC57E3">
            <w:pPr>
              <w:pStyle w:val="Body"/>
              <w:keepNext/>
              <w:spacing w:beforeLines="40" w:before="96" w:afterLines="40" w:after="96"/>
              <w:rPr>
                <w:rFonts w:cs="Calibri"/>
                <w:b/>
                <w:bCs/>
              </w:rPr>
            </w:pPr>
            <w:r w:rsidRPr="00084121">
              <w:rPr>
                <w:rFonts w:cs="Calibri"/>
                <w:b/>
                <w:bCs/>
              </w:rPr>
              <w:t>Misconduct information</w:t>
            </w:r>
          </w:p>
        </w:tc>
      </w:tr>
      <w:tr w:rsidR="007E632C" w:rsidRPr="00084121" w14:paraId="5EA842FE" w14:textId="77777777" w:rsidTr="00084121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E8489" w14:textId="6D4F5CD4" w:rsidR="007E632C" w:rsidRPr="00084121" w:rsidRDefault="007E632C" w:rsidP="00C25209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Respondent/subject officer’s full name (required)</w:t>
            </w:r>
          </w:p>
        </w:tc>
        <w:tc>
          <w:tcPr>
            <w:tcW w:w="5063" w:type="dxa"/>
            <w:gridSpan w:val="3"/>
          </w:tcPr>
          <w:p w14:paraId="707F4C8A" w14:textId="1CD70704" w:rsidR="007E632C" w:rsidRPr="00084121" w:rsidRDefault="007E632C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</w:p>
        </w:tc>
      </w:tr>
      <w:tr w:rsidR="00393163" w:rsidRPr="00084121" w14:paraId="0ED44539" w14:textId="77777777" w:rsidTr="00084121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ACE54" w14:textId="02BF4A88" w:rsidR="00393163" w:rsidRPr="00084121" w:rsidRDefault="00393163" w:rsidP="00393163">
            <w:pPr>
              <w:pStyle w:val="Body"/>
              <w:spacing w:beforeLines="40" w:before="96" w:afterLines="40" w:after="96"/>
              <w:rPr>
                <w:rFonts w:cs="Calibri"/>
                <w:b/>
                <w:bCs/>
              </w:rPr>
            </w:pPr>
            <w:r w:rsidRPr="00084121">
              <w:rPr>
                <w:rFonts w:cs="Calibri"/>
              </w:rPr>
              <w:t>Respondent/subject officer’s position (required)</w:t>
            </w:r>
          </w:p>
        </w:tc>
        <w:tc>
          <w:tcPr>
            <w:tcW w:w="5063" w:type="dxa"/>
            <w:gridSpan w:val="3"/>
          </w:tcPr>
          <w:p w14:paraId="44305FB4" w14:textId="7F9B015E" w:rsidR="00393163" w:rsidRPr="00084121" w:rsidRDefault="00393163" w:rsidP="00393163">
            <w:pPr>
              <w:pStyle w:val="Body"/>
              <w:spacing w:beforeLines="40" w:before="96" w:afterLines="40" w:after="96"/>
              <w:rPr>
                <w:rFonts w:cs="Calibri"/>
                <w:b/>
                <w:bCs/>
              </w:rPr>
            </w:pPr>
          </w:p>
        </w:tc>
      </w:tr>
      <w:tr w:rsidR="00393163" w:rsidRPr="00084121" w14:paraId="7E3A00DD" w14:textId="77777777" w:rsidTr="00084121">
        <w:trPr>
          <w:gridAfter w:val="1"/>
          <w:wAfter w:w="15" w:type="dxa"/>
          <w:trHeight w:val="383"/>
        </w:trPr>
        <w:tc>
          <w:tcPr>
            <w:tcW w:w="9736" w:type="dxa"/>
            <w:gridSpan w:val="4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60AD2" w14:textId="01A7C693" w:rsidR="00393163" w:rsidRPr="00084121" w:rsidRDefault="00393163" w:rsidP="00847BB8">
            <w:pPr>
              <w:pStyle w:val="Body"/>
              <w:keepNext/>
              <w:spacing w:beforeLines="40" w:before="96" w:afterLines="40" w:after="96"/>
              <w:rPr>
                <w:rFonts w:eastAsia="Wingdings" w:cs="Calibri"/>
                <w:b/>
                <w:bCs/>
              </w:rPr>
            </w:pPr>
            <w:r w:rsidRPr="00084121">
              <w:rPr>
                <w:rFonts w:cs="Calibri"/>
                <w:b/>
                <w:bCs/>
              </w:rPr>
              <w:t>Please provide a summary of the alleged misconduct</w:t>
            </w:r>
            <w:r w:rsidR="00084121" w:rsidRPr="00084121">
              <w:rPr>
                <w:rFonts w:cs="Calibri"/>
                <w:b/>
                <w:bCs/>
              </w:rPr>
              <w:t>:</w:t>
            </w:r>
          </w:p>
        </w:tc>
      </w:tr>
      <w:tr w:rsidR="00393163" w:rsidRPr="00084121" w14:paraId="03DFA377" w14:textId="77777777" w:rsidTr="00847BB8">
        <w:trPr>
          <w:gridAfter w:val="1"/>
          <w:wAfter w:w="15" w:type="dxa"/>
          <w:trHeight w:val="4819"/>
        </w:trPr>
        <w:tc>
          <w:tcPr>
            <w:tcW w:w="9736" w:type="dxa"/>
            <w:gridSpan w:val="4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325479" w14:textId="591F3670" w:rsidR="00084121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</w:p>
        </w:tc>
      </w:tr>
      <w:tr w:rsidR="00393163" w:rsidRPr="00084121" w14:paraId="6B621A15" w14:textId="77777777" w:rsidTr="00084121">
        <w:trPr>
          <w:gridAfter w:val="1"/>
          <w:wAfter w:w="15" w:type="dxa"/>
          <w:trHeight w:val="303"/>
        </w:trPr>
        <w:tc>
          <w:tcPr>
            <w:tcW w:w="9736" w:type="dxa"/>
            <w:gridSpan w:val="4"/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8D2F6" w14:textId="70B9AF3B" w:rsidR="00393163" w:rsidRPr="00084121" w:rsidRDefault="00393163" w:rsidP="00FC57E3">
            <w:pPr>
              <w:pStyle w:val="Body"/>
              <w:keepNext/>
              <w:spacing w:beforeLines="40" w:before="96" w:afterLines="40" w:after="96"/>
              <w:rPr>
                <w:rFonts w:cs="Calibri"/>
                <w:b/>
                <w:bCs/>
              </w:rPr>
            </w:pPr>
            <w:r w:rsidRPr="00084121">
              <w:rPr>
                <w:rFonts w:cs="Calibri"/>
                <w:b/>
                <w:bCs/>
              </w:rPr>
              <w:lastRenderedPageBreak/>
              <w:t>How is this misconduct?</w:t>
            </w:r>
          </w:p>
        </w:tc>
      </w:tr>
      <w:tr w:rsidR="00393163" w:rsidRPr="00084121" w14:paraId="738AD421" w14:textId="77777777" w:rsidTr="001D4400">
        <w:trPr>
          <w:gridAfter w:val="1"/>
          <w:wAfter w:w="15" w:type="dxa"/>
          <w:trHeight w:val="6731"/>
        </w:trPr>
        <w:tc>
          <w:tcPr>
            <w:tcW w:w="9736" w:type="dxa"/>
            <w:gridSpan w:val="4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07AF8D" w14:textId="7D6F35B8" w:rsidR="00393163" w:rsidRPr="00084121" w:rsidRDefault="00393163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Misconduct is de</w:t>
            </w:r>
            <w:r w:rsidR="00084121" w:rsidRPr="00084121">
              <w:rPr>
                <w:rFonts w:eastAsia="Montserrat" w:cs="Calibri"/>
              </w:rPr>
              <w:t>fi</w:t>
            </w:r>
            <w:r w:rsidRPr="00084121">
              <w:rPr>
                <w:rFonts w:cs="Calibri"/>
              </w:rPr>
              <w:t xml:space="preserve">ned by section 4 of the </w:t>
            </w:r>
            <w:r w:rsidRPr="001D4400">
              <w:rPr>
                <w:rFonts w:cs="Calibri"/>
                <w:i/>
                <w:iCs/>
              </w:rPr>
              <w:t>Integrity Commission Act 2009</w:t>
            </w:r>
            <w:r w:rsidRPr="00084121">
              <w:rPr>
                <w:rFonts w:cs="Calibri"/>
              </w:rPr>
              <w:t>. It includes conduct, or an attempt to engage in conduct, that potentially involves a public o</w:t>
            </w:r>
            <w:r w:rsidR="00FC57E3">
              <w:rPr>
                <w:rFonts w:eastAsia="Calibri" w:cs="Calibri"/>
              </w:rPr>
              <w:t>ffi</w:t>
            </w:r>
            <w:r w:rsidRPr="00084121">
              <w:rPr>
                <w:rFonts w:cs="Calibri"/>
              </w:rPr>
              <w:t>cer. Select all that apply</w:t>
            </w:r>
            <w:r w:rsidR="001D4400">
              <w:rPr>
                <w:rFonts w:cs="Calibri"/>
              </w:rPr>
              <w:t>:</w:t>
            </w:r>
          </w:p>
          <w:p w14:paraId="36405244" w14:textId="0AEAD31F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Adversely affected the performance of other public officers</w:t>
            </w:r>
          </w:p>
          <w:p w14:paraId="19491484" w14:textId="63A964EE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Breach of Australian law</w:t>
            </w:r>
          </w:p>
          <w:p w14:paraId="4D668C3D" w14:textId="68DDC8A6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Conflict of interest</w:t>
            </w:r>
          </w:p>
          <w:p w14:paraId="3F2A193D" w14:textId="6518553C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Dishonest or improper behaviour</w:t>
            </w:r>
          </w:p>
          <w:p w14:paraId="30E16B6C" w14:textId="1815F9C0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Disrespect/harassment/victimisation/discrimination</w:t>
            </w:r>
          </w:p>
          <w:p w14:paraId="64E1B074" w14:textId="5088929F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Excessive use of force</w:t>
            </w:r>
          </w:p>
          <w:p w14:paraId="1C56D2E7" w14:textId="0A1B16A6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Failure to act professional, or with care and diligence, or uphold Agency principles</w:t>
            </w:r>
          </w:p>
          <w:p w14:paraId="75B7DA8E" w14:textId="11A8507B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Failure to comply with a standing order/direction</w:t>
            </w:r>
          </w:p>
          <w:p w14:paraId="6DABBC1F" w14:textId="076E7F59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Misuse of information</w:t>
            </w:r>
          </w:p>
          <w:p w14:paraId="3477C5E2" w14:textId="2744CF1E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Misuse of power/authority</w:t>
            </w:r>
          </w:p>
          <w:p w14:paraId="7F8CA0E1" w14:textId="340AFC22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Misuse of public resources</w:t>
            </w:r>
          </w:p>
          <w:p w14:paraId="74074BBD" w14:textId="7B9D56F9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Seek or gain a benefit or gift</w:t>
            </w:r>
          </w:p>
          <w:p w14:paraId="2D8F7511" w14:textId="0A7964D2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Other</w:t>
            </w:r>
          </w:p>
        </w:tc>
      </w:tr>
      <w:tr w:rsidR="001D4400" w:rsidRPr="00084121" w14:paraId="398823CD" w14:textId="77777777" w:rsidTr="00F33903">
        <w:trPr>
          <w:gridAfter w:val="1"/>
          <w:wAfter w:w="15" w:type="dxa"/>
          <w:trHeight w:val="383"/>
        </w:trPr>
        <w:tc>
          <w:tcPr>
            <w:tcW w:w="9736" w:type="dxa"/>
            <w:gridSpan w:val="4"/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B554EF" w14:textId="77777777" w:rsidR="001D4400" w:rsidRPr="00084121" w:rsidRDefault="001D4400" w:rsidP="00F33903">
            <w:pPr>
              <w:pStyle w:val="Body"/>
              <w:keepNext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  <w:b/>
                <w:bCs/>
              </w:rPr>
              <w:t>You details as notifier</w:t>
            </w:r>
          </w:p>
        </w:tc>
      </w:tr>
      <w:tr w:rsidR="001D4400" w:rsidRPr="00084121" w14:paraId="6A2F8784" w14:textId="77777777" w:rsidTr="00F33903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D2342F" w14:textId="77777777" w:rsidR="001D4400" w:rsidRPr="00084121" w:rsidRDefault="001D4400" w:rsidP="00F3390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Name (required)</w:t>
            </w:r>
          </w:p>
        </w:tc>
        <w:tc>
          <w:tcPr>
            <w:tcW w:w="5063" w:type="dxa"/>
            <w:gridSpan w:val="3"/>
          </w:tcPr>
          <w:p w14:paraId="3928B834" w14:textId="77777777" w:rsidR="001D4400" w:rsidRPr="00084121" w:rsidRDefault="001D4400" w:rsidP="00F33903">
            <w:pPr>
              <w:pStyle w:val="Body"/>
              <w:spacing w:beforeLines="40" w:before="96" w:afterLines="40" w:after="96"/>
              <w:ind w:left="284"/>
              <w:rPr>
                <w:rFonts w:cs="Calibri"/>
              </w:rPr>
            </w:pPr>
          </w:p>
        </w:tc>
      </w:tr>
      <w:tr w:rsidR="001D4400" w:rsidRPr="00084121" w14:paraId="6F9AE073" w14:textId="77777777" w:rsidTr="00F33903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ED0FC" w14:textId="77777777" w:rsidR="001D4400" w:rsidRPr="00084121" w:rsidRDefault="001D4400" w:rsidP="00F3390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Position (required)</w:t>
            </w:r>
          </w:p>
        </w:tc>
        <w:tc>
          <w:tcPr>
            <w:tcW w:w="5063" w:type="dxa"/>
            <w:gridSpan w:val="3"/>
          </w:tcPr>
          <w:p w14:paraId="02541AF5" w14:textId="77777777" w:rsidR="001D4400" w:rsidRPr="00084121" w:rsidRDefault="001D4400" w:rsidP="00F33903">
            <w:pPr>
              <w:pStyle w:val="Body"/>
              <w:spacing w:beforeLines="40" w:before="96" w:afterLines="40" w:after="96"/>
              <w:ind w:left="284"/>
              <w:rPr>
                <w:rFonts w:cs="Calibri"/>
              </w:rPr>
            </w:pPr>
          </w:p>
        </w:tc>
      </w:tr>
      <w:tr w:rsidR="001D4400" w:rsidRPr="00084121" w14:paraId="3013B50C" w14:textId="77777777" w:rsidTr="00F33903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A18581" w14:textId="77777777" w:rsidR="001D4400" w:rsidRPr="00084121" w:rsidRDefault="001D4400" w:rsidP="00F3390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Public sector organisation (required)</w:t>
            </w:r>
          </w:p>
        </w:tc>
        <w:tc>
          <w:tcPr>
            <w:tcW w:w="5063" w:type="dxa"/>
            <w:gridSpan w:val="3"/>
          </w:tcPr>
          <w:p w14:paraId="068B7BA9" w14:textId="77777777" w:rsidR="001D4400" w:rsidRPr="00084121" w:rsidRDefault="001D4400" w:rsidP="00F33903">
            <w:pPr>
              <w:pStyle w:val="Body"/>
              <w:spacing w:beforeLines="40" w:before="96" w:afterLines="40" w:after="96"/>
              <w:ind w:left="284"/>
              <w:rPr>
                <w:rFonts w:cs="Calibri"/>
              </w:rPr>
            </w:pPr>
          </w:p>
        </w:tc>
      </w:tr>
      <w:tr w:rsidR="001D4400" w:rsidRPr="00084121" w14:paraId="632B8EE0" w14:textId="77777777" w:rsidTr="00F33903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55F1A" w14:textId="77777777" w:rsidR="001D4400" w:rsidRPr="00084121" w:rsidRDefault="001D4400" w:rsidP="00F3390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Email address (required)</w:t>
            </w:r>
          </w:p>
        </w:tc>
        <w:tc>
          <w:tcPr>
            <w:tcW w:w="5063" w:type="dxa"/>
            <w:gridSpan w:val="3"/>
            <w:vAlign w:val="center"/>
          </w:tcPr>
          <w:p w14:paraId="71EE6F2A" w14:textId="77777777" w:rsidR="001D4400" w:rsidRPr="00084121" w:rsidRDefault="001D4400" w:rsidP="00F33903">
            <w:pPr>
              <w:pStyle w:val="Body"/>
              <w:spacing w:beforeLines="40" w:before="96" w:afterLines="40" w:after="96"/>
              <w:rPr>
                <w:rFonts w:cs="Calibri"/>
              </w:rPr>
            </w:pPr>
          </w:p>
        </w:tc>
      </w:tr>
      <w:tr w:rsidR="00393163" w:rsidRPr="00084121" w14:paraId="1F0FB170" w14:textId="77777777" w:rsidTr="00084121">
        <w:trPr>
          <w:gridAfter w:val="1"/>
          <w:wAfter w:w="15" w:type="dxa"/>
          <w:trHeight w:val="383"/>
        </w:trPr>
        <w:tc>
          <w:tcPr>
            <w:tcW w:w="9736" w:type="dxa"/>
            <w:gridSpan w:val="4"/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422EF0" w14:textId="1D1A7A52" w:rsidR="00393163" w:rsidRPr="00084121" w:rsidRDefault="00393163" w:rsidP="00FC57E3">
            <w:pPr>
              <w:pStyle w:val="Body"/>
              <w:keepNext/>
              <w:spacing w:beforeLines="40" w:before="96" w:afterLines="40" w:after="96"/>
              <w:rPr>
                <w:rFonts w:cs="Calibri"/>
                <w:b/>
                <w:bCs/>
              </w:rPr>
            </w:pPr>
            <w:r w:rsidRPr="00084121">
              <w:rPr>
                <w:rFonts w:cs="Calibri"/>
                <w:b/>
                <w:bCs/>
              </w:rPr>
              <w:t>Who raised the (alleged) misconduct?</w:t>
            </w:r>
          </w:p>
        </w:tc>
      </w:tr>
      <w:tr w:rsidR="00393163" w:rsidRPr="00084121" w14:paraId="6B661136" w14:textId="77777777" w:rsidTr="00084121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564E8" w14:textId="278ED77D" w:rsidR="00393163" w:rsidRPr="00084121" w:rsidRDefault="00393163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Name</w:t>
            </w:r>
          </w:p>
        </w:tc>
        <w:tc>
          <w:tcPr>
            <w:tcW w:w="5063" w:type="dxa"/>
            <w:gridSpan w:val="3"/>
          </w:tcPr>
          <w:p w14:paraId="70DD0DC4" w14:textId="77777777" w:rsidR="00393163" w:rsidRPr="00084121" w:rsidRDefault="00393163" w:rsidP="0083450F">
            <w:pPr>
              <w:pStyle w:val="Body"/>
              <w:spacing w:beforeLines="40" w:before="96" w:afterLines="40" w:after="96"/>
              <w:ind w:left="284"/>
              <w:rPr>
                <w:rFonts w:cs="Calibri"/>
              </w:rPr>
            </w:pPr>
          </w:p>
        </w:tc>
      </w:tr>
      <w:tr w:rsidR="00393163" w:rsidRPr="00084121" w14:paraId="2E73C9A2" w14:textId="77777777" w:rsidTr="00084121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C20A6C" w14:textId="60830BBD" w:rsidR="00393163" w:rsidRPr="00084121" w:rsidRDefault="00393163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Public sector organisation (if relevant)</w:t>
            </w:r>
          </w:p>
        </w:tc>
        <w:tc>
          <w:tcPr>
            <w:tcW w:w="5063" w:type="dxa"/>
            <w:gridSpan w:val="3"/>
          </w:tcPr>
          <w:p w14:paraId="2716BD95" w14:textId="77777777" w:rsidR="00393163" w:rsidRPr="00084121" w:rsidRDefault="00393163" w:rsidP="0083450F">
            <w:pPr>
              <w:pStyle w:val="Body"/>
              <w:spacing w:beforeLines="40" w:before="96" w:afterLines="40" w:after="96"/>
              <w:ind w:left="284"/>
              <w:rPr>
                <w:rFonts w:cs="Calibri"/>
              </w:rPr>
            </w:pPr>
          </w:p>
        </w:tc>
      </w:tr>
      <w:tr w:rsidR="00393163" w:rsidRPr="00084121" w14:paraId="41BA6A5A" w14:textId="77777777" w:rsidTr="00084121">
        <w:trPr>
          <w:gridAfter w:val="1"/>
          <w:wAfter w:w="15" w:type="dxa"/>
          <w:trHeight w:val="383"/>
        </w:trPr>
        <w:tc>
          <w:tcPr>
            <w:tcW w:w="4673" w:type="dxa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0B10CA" w14:textId="6F85BFFC" w:rsidR="00393163" w:rsidRPr="00084121" w:rsidRDefault="00393163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Position (if relevant)</w:t>
            </w:r>
          </w:p>
        </w:tc>
        <w:tc>
          <w:tcPr>
            <w:tcW w:w="5063" w:type="dxa"/>
            <w:gridSpan w:val="3"/>
            <w:vAlign w:val="center"/>
          </w:tcPr>
          <w:p w14:paraId="628FCD0E" w14:textId="77777777" w:rsidR="00393163" w:rsidRPr="00084121" w:rsidRDefault="00393163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</w:p>
        </w:tc>
      </w:tr>
      <w:tr w:rsidR="00393163" w:rsidRPr="00084121" w14:paraId="609FBA5B" w14:textId="77777777" w:rsidTr="001D4400">
        <w:trPr>
          <w:gridAfter w:val="1"/>
          <w:wAfter w:w="15" w:type="dxa"/>
          <w:trHeight w:val="1371"/>
        </w:trPr>
        <w:tc>
          <w:tcPr>
            <w:tcW w:w="9736" w:type="dxa"/>
            <w:gridSpan w:val="4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CE8812" w14:textId="6B3AA968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The misconduct was raised anonymously</w:t>
            </w:r>
          </w:p>
          <w:p w14:paraId="3816E018" w14:textId="7F205A30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Unknown/not applicable</w:t>
            </w:r>
          </w:p>
        </w:tc>
      </w:tr>
      <w:tr w:rsidR="00393163" w:rsidRPr="00084121" w14:paraId="729DD777" w14:textId="77777777" w:rsidTr="00084121">
        <w:trPr>
          <w:gridAfter w:val="1"/>
          <w:wAfter w:w="15" w:type="dxa"/>
          <w:trHeight w:val="383"/>
        </w:trPr>
        <w:tc>
          <w:tcPr>
            <w:tcW w:w="9736" w:type="dxa"/>
            <w:gridSpan w:val="4"/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D1364" w14:textId="422795C5" w:rsidR="00393163" w:rsidRPr="00084121" w:rsidRDefault="00B57934" w:rsidP="00FC57E3">
            <w:pPr>
              <w:pStyle w:val="Body"/>
              <w:keepNext/>
              <w:spacing w:beforeLines="40" w:before="96" w:afterLines="40" w:after="96"/>
              <w:rPr>
                <w:rFonts w:cs="Calibri"/>
                <w:b/>
                <w:bCs/>
              </w:rPr>
            </w:pPr>
            <w:r w:rsidRPr="00084121">
              <w:rPr>
                <w:rFonts w:cs="Calibri"/>
                <w:b/>
                <w:bCs/>
              </w:rPr>
              <w:lastRenderedPageBreak/>
              <w:t>Supporting documents</w:t>
            </w:r>
          </w:p>
        </w:tc>
      </w:tr>
      <w:tr w:rsidR="00393163" w:rsidRPr="00084121" w14:paraId="71E5C035" w14:textId="77777777" w:rsidTr="00084121">
        <w:trPr>
          <w:gridAfter w:val="1"/>
          <w:wAfter w:w="15" w:type="dxa"/>
          <w:trHeight w:val="383"/>
        </w:trPr>
        <w:tc>
          <w:tcPr>
            <w:tcW w:w="9736" w:type="dxa"/>
            <w:gridSpan w:val="4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E3F304" w14:textId="77777777" w:rsidR="00393163" w:rsidRPr="00084121" w:rsidRDefault="00393163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Relevant documentation that assists us to understand the matter usually includes the:</w:t>
            </w:r>
          </w:p>
          <w:p w14:paraId="4D7ECC63" w14:textId="62C1159B" w:rsidR="00393163" w:rsidRPr="00084121" w:rsidRDefault="00393163" w:rsidP="00393163">
            <w:pPr>
              <w:pStyle w:val="Bullet1"/>
              <w:rPr>
                <w:rFonts w:cs="Calibri"/>
              </w:rPr>
            </w:pPr>
            <w:r w:rsidRPr="00084121">
              <w:rPr>
                <w:rFonts w:cs="Calibri"/>
              </w:rPr>
              <w:t>initial and final letters to the respondent/subject officer</w:t>
            </w:r>
          </w:p>
          <w:p w14:paraId="7C9E9BD0" w14:textId="0D6C212C" w:rsidR="00393163" w:rsidRPr="00084121" w:rsidRDefault="00393163" w:rsidP="00393163">
            <w:pPr>
              <w:pStyle w:val="Bullet1"/>
              <w:rPr>
                <w:rFonts w:cs="Calibri"/>
              </w:rPr>
            </w:pPr>
            <w:r w:rsidRPr="00084121">
              <w:rPr>
                <w:rFonts w:cs="Calibri"/>
              </w:rPr>
              <w:t>ED5 letters to the respondent/subject officer (Tasmanian State Service only)</w:t>
            </w:r>
          </w:p>
          <w:p w14:paraId="23FBFE39" w14:textId="140F3B2B" w:rsidR="00393163" w:rsidRPr="00084121" w:rsidRDefault="00393163" w:rsidP="00393163">
            <w:pPr>
              <w:pStyle w:val="Bullet1"/>
              <w:rPr>
                <w:rFonts w:cs="Calibri"/>
              </w:rPr>
            </w:pPr>
            <w:r w:rsidRPr="00084121">
              <w:rPr>
                <w:rFonts w:cs="Calibri"/>
              </w:rPr>
              <w:t>investigator’s letter of appointment</w:t>
            </w:r>
          </w:p>
          <w:p w14:paraId="4B75DE02" w14:textId="7D221137" w:rsidR="00393163" w:rsidRPr="00084121" w:rsidRDefault="00393163" w:rsidP="00393163">
            <w:pPr>
              <w:pStyle w:val="Bullet1"/>
              <w:rPr>
                <w:rFonts w:cs="Calibri"/>
              </w:rPr>
            </w:pPr>
            <w:r w:rsidRPr="00084121">
              <w:rPr>
                <w:rFonts w:cs="Calibri"/>
              </w:rPr>
              <w:t>file not</w:t>
            </w:r>
            <w:r w:rsidR="001D4400">
              <w:rPr>
                <w:rFonts w:cs="Calibri"/>
              </w:rPr>
              <w:t>e</w:t>
            </w:r>
            <w:r w:rsidRPr="00084121">
              <w:rPr>
                <w:rFonts w:cs="Calibri"/>
              </w:rPr>
              <w:t xml:space="preserve"> or minute approving the investigation, and</w:t>
            </w:r>
          </w:p>
          <w:p w14:paraId="43215C7B" w14:textId="5394C412" w:rsidR="00393163" w:rsidRPr="00084121" w:rsidRDefault="00393163" w:rsidP="00084121">
            <w:pPr>
              <w:pStyle w:val="Bullet1"/>
              <w:rPr>
                <w:rFonts w:cs="Calibri"/>
              </w:rPr>
            </w:pPr>
            <w:r w:rsidRPr="00084121">
              <w:rPr>
                <w:rFonts w:cs="Calibri"/>
              </w:rPr>
              <w:t>investigation report.</w:t>
            </w:r>
          </w:p>
        </w:tc>
      </w:tr>
      <w:tr w:rsidR="00393163" w:rsidRPr="00084121" w14:paraId="52CEAB71" w14:textId="77777777" w:rsidTr="00084121">
        <w:trPr>
          <w:gridAfter w:val="1"/>
          <w:wAfter w:w="15" w:type="dxa"/>
          <w:trHeight w:val="578"/>
        </w:trPr>
        <w:tc>
          <w:tcPr>
            <w:tcW w:w="7879" w:type="dxa"/>
            <w:gridSpan w:val="3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A733C5" w14:textId="0A0AD43A" w:rsidR="00393163" w:rsidRPr="00084121" w:rsidRDefault="00393163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Do you have any documents relevant to this notification?</w:t>
            </w:r>
            <w:r w:rsidR="00847BB8">
              <w:rPr>
                <w:rFonts w:cs="Calibri"/>
              </w:rPr>
              <w:br/>
            </w:r>
            <w:r w:rsidR="00847BB8" w:rsidRPr="00847BB8">
              <w:rPr>
                <w:rFonts w:cs="Calibri"/>
              </w:rPr>
              <w:t>If yes, please provide copies of the documents when you submit the complaint.</w:t>
            </w:r>
          </w:p>
        </w:tc>
        <w:tc>
          <w:tcPr>
            <w:tcW w:w="1857" w:type="dxa"/>
            <w:shd w:val="clear" w:color="auto" w:fill="FFFFFF" w:themeFill="background2"/>
            <w:vAlign w:val="center"/>
          </w:tcPr>
          <w:p w14:paraId="19AB1198" w14:textId="245585A4" w:rsidR="00393163" w:rsidRPr="00084121" w:rsidRDefault="00084121" w:rsidP="0039316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Yes</w:t>
            </w:r>
            <w:r w:rsidRPr="00084121">
              <w:rPr>
                <w:rFonts w:cs="Calibri"/>
              </w:rPr>
              <w:t xml:space="preserve">                         </w:t>
            </w: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No</w:t>
            </w:r>
          </w:p>
        </w:tc>
      </w:tr>
      <w:tr w:rsidR="00FC57E3" w:rsidRPr="00084121" w14:paraId="73FB02D9" w14:textId="77777777" w:rsidTr="00084121">
        <w:trPr>
          <w:gridAfter w:val="1"/>
          <w:wAfter w:w="15" w:type="dxa"/>
          <w:trHeight w:val="383"/>
        </w:trPr>
        <w:tc>
          <w:tcPr>
            <w:tcW w:w="9736" w:type="dxa"/>
            <w:gridSpan w:val="4"/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59F438" w14:textId="77777777" w:rsidR="00393163" w:rsidRPr="00084121" w:rsidRDefault="00393163" w:rsidP="00FC57E3">
            <w:pPr>
              <w:pStyle w:val="Body"/>
              <w:keepNext/>
              <w:spacing w:beforeLines="40" w:before="96" w:afterLines="40" w:after="96"/>
              <w:rPr>
                <w:rFonts w:cs="Calibri"/>
                <w:b/>
                <w:bCs/>
              </w:rPr>
            </w:pPr>
            <w:r w:rsidRPr="00084121">
              <w:rPr>
                <w:rFonts w:cs="Calibri"/>
                <w:b/>
                <w:bCs/>
              </w:rPr>
              <w:t>Further details</w:t>
            </w:r>
          </w:p>
        </w:tc>
      </w:tr>
      <w:tr w:rsidR="00393163" w:rsidRPr="00084121" w14:paraId="2B590F7D" w14:textId="77777777" w:rsidTr="00FC57E3">
        <w:trPr>
          <w:gridAfter w:val="1"/>
          <w:wAfter w:w="15" w:type="dxa"/>
          <w:trHeight w:val="383"/>
        </w:trPr>
        <w:tc>
          <w:tcPr>
            <w:tcW w:w="6374" w:type="dxa"/>
            <w:gridSpan w:val="2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093FC8" w14:textId="7BCF1E89" w:rsidR="00393163" w:rsidRPr="00084121" w:rsidRDefault="00B57934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Has this matter been reported to Tasmania Police? (required)</w:t>
            </w:r>
          </w:p>
        </w:tc>
        <w:tc>
          <w:tcPr>
            <w:tcW w:w="3362" w:type="dxa"/>
            <w:gridSpan w:val="2"/>
            <w:shd w:val="clear" w:color="auto" w:fill="FFFFFF" w:themeFill="background2"/>
            <w:vAlign w:val="center"/>
          </w:tcPr>
          <w:p w14:paraId="49BABF5C" w14:textId="024373DE" w:rsidR="00393163" w:rsidRPr="00084121" w:rsidRDefault="00084121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Yes</w:t>
            </w:r>
            <w:r w:rsidR="00FC57E3">
              <w:rPr>
                <w:rFonts w:cs="Calibri"/>
              </w:rPr>
              <w:t xml:space="preserve">        </w:t>
            </w: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393163" w:rsidRPr="00084121">
              <w:rPr>
                <w:rFonts w:cs="Calibri"/>
              </w:rPr>
              <w:t>No</w:t>
            </w:r>
          </w:p>
          <w:p w14:paraId="3EDC7AA0" w14:textId="1C27FBA8" w:rsidR="00B57934" w:rsidRPr="00084121" w:rsidRDefault="00084121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</w:t>
            </w:r>
            <w:r w:rsidR="00B57934" w:rsidRPr="00084121">
              <w:rPr>
                <w:rFonts w:cs="Calibri"/>
              </w:rPr>
              <w:t>Not applicable</w:t>
            </w:r>
          </w:p>
        </w:tc>
      </w:tr>
      <w:tr w:rsidR="00B57934" w:rsidRPr="00084121" w14:paraId="3FEBDAD1" w14:textId="77777777" w:rsidTr="00FC57E3">
        <w:trPr>
          <w:gridAfter w:val="1"/>
          <w:wAfter w:w="15" w:type="dxa"/>
          <w:trHeight w:val="383"/>
        </w:trPr>
        <w:tc>
          <w:tcPr>
            <w:tcW w:w="6374" w:type="dxa"/>
            <w:gridSpan w:val="2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F52CE6" w14:textId="667A03D8" w:rsidR="00B57934" w:rsidRPr="00084121" w:rsidRDefault="00B57934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 xml:space="preserve">Has this matter been reported to the State Service Management Office (SSMO) to be listed on the </w:t>
            </w:r>
            <w:r w:rsidR="001D4400">
              <w:rPr>
                <w:rFonts w:cs="Calibri"/>
              </w:rPr>
              <w:t>R</w:t>
            </w:r>
            <w:r w:rsidRPr="00084121">
              <w:rPr>
                <w:rFonts w:cs="Calibri"/>
              </w:rPr>
              <w:t xml:space="preserve">egister for </w:t>
            </w:r>
            <w:r w:rsidR="00847BB8">
              <w:rPr>
                <w:rFonts w:cs="Calibri"/>
              </w:rPr>
              <w:t xml:space="preserve">Tasmanian State Service </w:t>
            </w:r>
            <w:r w:rsidRPr="00084121">
              <w:rPr>
                <w:rFonts w:cs="Calibri"/>
              </w:rPr>
              <w:t xml:space="preserve">Code of Conduct Breaches Resulting </w:t>
            </w:r>
            <w:r w:rsidR="00847BB8">
              <w:rPr>
                <w:rFonts w:cs="Calibri"/>
              </w:rPr>
              <w:t xml:space="preserve">in </w:t>
            </w:r>
            <w:r w:rsidR="001D4400">
              <w:rPr>
                <w:rFonts w:cs="Calibri"/>
              </w:rPr>
              <w:t>or That Would Have Resulted in T</w:t>
            </w:r>
            <w:r w:rsidRPr="00084121">
              <w:rPr>
                <w:rFonts w:cs="Calibri"/>
              </w:rPr>
              <w:t>ermination? (required)</w:t>
            </w:r>
          </w:p>
        </w:tc>
        <w:tc>
          <w:tcPr>
            <w:tcW w:w="3362" w:type="dxa"/>
            <w:gridSpan w:val="2"/>
            <w:shd w:val="clear" w:color="auto" w:fill="FFFFFF" w:themeFill="background2"/>
            <w:vAlign w:val="center"/>
          </w:tcPr>
          <w:p w14:paraId="749CE34F" w14:textId="77777777" w:rsidR="00FC57E3" w:rsidRPr="00084121" w:rsidRDefault="00FC57E3" w:rsidP="00FC57E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Yes</w:t>
            </w:r>
            <w:r>
              <w:rPr>
                <w:rFonts w:cs="Calibri"/>
              </w:rPr>
              <w:t xml:space="preserve">        </w:t>
            </w: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No</w:t>
            </w:r>
          </w:p>
          <w:p w14:paraId="2BC8582F" w14:textId="41C94A88" w:rsidR="00B57934" w:rsidRPr="00084121" w:rsidRDefault="00FC57E3" w:rsidP="00FC57E3">
            <w:pPr>
              <w:pStyle w:val="Body"/>
              <w:spacing w:beforeLines="40" w:before="96" w:afterLines="40" w:after="96"/>
              <w:rPr>
                <w:rFonts w:eastAsia="Wingdings" w:cs="Calibri"/>
                <w:b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Not applicable</w:t>
            </w:r>
          </w:p>
        </w:tc>
      </w:tr>
      <w:tr w:rsidR="00B57934" w:rsidRPr="00084121" w14:paraId="7D5EA5B3" w14:textId="77777777" w:rsidTr="00FC57E3">
        <w:trPr>
          <w:gridAfter w:val="1"/>
          <w:wAfter w:w="15" w:type="dxa"/>
          <w:trHeight w:val="383"/>
        </w:trPr>
        <w:tc>
          <w:tcPr>
            <w:tcW w:w="6374" w:type="dxa"/>
            <w:gridSpan w:val="2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69FCC0" w14:textId="5A4206CE" w:rsidR="00B57934" w:rsidRPr="00084121" w:rsidRDefault="00B57934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>Has this matter been reported to a relevant professional body (e.g., AHPRA, Teacher’s Registration Board)? (required)</w:t>
            </w:r>
          </w:p>
        </w:tc>
        <w:tc>
          <w:tcPr>
            <w:tcW w:w="3362" w:type="dxa"/>
            <w:gridSpan w:val="2"/>
            <w:shd w:val="clear" w:color="auto" w:fill="FFFFFF" w:themeFill="background2"/>
            <w:vAlign w:val="center"/>
          </w:tcPr>
          <w:p w14:paraId="5B6464E8" w14:textId="77777777" w:rsidR="00FC57E3" w:rsidRPr="00084121" w:rsidRDefault="00FC57E3" w:rsidP="00FC57E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Yes</w:t>
            </w:r>
            <w:r>
              <w:rPr>
                <w:rFonts w:cs="Calibri"/>
              </w:rPr>
              <w:t xml:space="preserve">        </w:t>
            </w: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No</w:t>
            </w:r>
          </w:p>
          <w:p w14:paraId="27121FE7" w14:textId="357FF3C5" w:rsidR="00B57934" w:rsidRPr="00084121" w:rsidRDefault="00FC57E3" w:rsidP="00FC57E3">
            <w:pPr>
              <w:pStyle w:val="Body"/>
              <w:spacing w:beforeLines="40" w:before="96" w:afterLines="40" w:after="96"/>
              <w:rPr>
                <w:rFonts w:eastAsia="Wingdings" w:cs="Calibri"/>
                <w:b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Not applicable</w:t>
            </w:r>
          </w:p>
        </w:tc>
      </w:tr>
      <w:tr w:rsidR="00B57934" w:rsidRPr="00084121" w14:paraId="7780049A" w14:textId="77777777" w:rsidTr="00FC57E3">
        <w:trPr>
          <w:gridAfter w:val="1"/>
          <w:wAfter w:w="15" w:type="dxa"/>
          <w:trHeight w:val="383"/>
        </w:trPr>
        <w:tc>
          <w:tcPr>
            <w:tcW w:w="6374" w:type="dxa"/>
            <w:gridSpan w:val="2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307FC3" w14:textId="56B99138" w:rsidR="00B57934" w:rsidRPr="00084121" w:rsidRDefault="00B57934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cs="Calibri"/>
              </w:rPr>
              <w:t xml:space="preserve">Has this matter been reported to the </w:t>
            </w:r>
            <w:r w:rsidR="001D4400">
              <w:rPr>
                <w:rFonts w:cs="Calibri"/>
              </w:rPr>
              <w:t xml:space="preserve">Register </w:t>
            </w:r>
            <w:r w:rsidRPr="00084121">
              <w:rPr>
                <w:rFonts w:cs="Calibri"/>
              </w:rPr>
              <w:t>for Working with Vulnerable People? (required)</w:t>
            </w:r>
          </w:p>
        </w:tc>
        <w:tc>
          <w:tcPr>
            <w:tcW w:w="3362" w:type="dxa"/>
            <w:gridSpan w:val="2"/>
            <w:shd w:val="clear" w:color="auto" w:fill="FFFFFF" w:themeFill="background2"/>
            <w:vAlign w:val="center"/>
          </w:tcPr>
          <w:p w14:paraId="0738A3D0" w14:textId="77777777" w:rsidR="00FC57E3" w:rsidRPr="00084121" w:rsidRDefault="00FC57E3" w:rsidP="00FC57E3">
            <w:pPr>
              <w:pStyle w:val="Body"/>
              <w:spacing w:beforeLines="40" w:before="96" w:afterLines="40" w:after="96"/>
              <w:rPr>
                <w:rFonts w:cs="Calibri"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Yes</w:t>
            </w:r>
            <w:r>
              <w:rPr>
                <w:rFonts w:cs="Calibri"/>
              </w:rPr>
              <w:t xml:space="preserve">        </w:t>
            </w: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No</w:t>
            </w:r>
          </w:p>
          <w:p w14:paraId="2FA21157" w14:textId="22F112AB" w:rsidR="00B57934" w:rsidRPr="00084121" w:rsidRDefault="00FC57E3" w:rsidP="00FC57E3">
            <w:pPr>
              <w:pStyle w:val="Body"/>
              <w:spacing w:beforeLines="40" w:before="96" w:afterLines="40" w:after="96"/>
              <w:rPr>
                <w:rFonts w:eastAsia="Wingdings" w:cs="Calibri"/>
                <w:b/>
              </w:rPr>
            </w:pPr>
            <w:r w:rsidRPr="00084121">
              <w:rPr>
                <w:rFonts w:eastAsia="Wingdings" w:cs="Calibri"/>
                <w:b/>
              </w:rPr>
              <w:sym w:font="Wingdings" w:char="F06F"/>
            </w:r>
            <w:r w:rsidRPr="00084121">
              <w:rPr>
                <w:rFonts w:eastAsia="Wingdings" w:cs="Calibri"/>
                <w:b/>
              </w:rPr>
              <w:t xml:space="preserve"> </w:t>
            </w:r>
            <w:r w:rsidRPr="00084121">
              <w:rPr>
                <w:rFonts w:cs="Calibri"/>
              </w:rPr>
              <w:t xml:space="preserve"> Not applicable</w:t>
            </w:r>
          </w:p>
        </w:tc>
      </w:tr>
      <w:tr w:rsidR="00393163" w:rsidRPr="00084121" w14:paraId="1B9F9F9C" w14:textId="77777777" w:rsidTr="00084121">
        <w:trPr>
          <w:gridAfter w:val="1"/>
          <w:wAfter w:w="15" w:type="dxa"/>
          <w:trHeight w:val="383"/>
        </w:trPr>
        <w:tc>
          <w:tcPr>
            <w:tcW w:w="9736" w:type="dxa"/>
            <w:gridSpan w:val="4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B3ED34" w14:textId="6DFDA598" w:rsidR="00393163" w:rsidRPr="00084121" w:rsidRDefault="00B57934" w:rsidP="0083450F">
            <w:pPr>
              <w:pStyle w:val="Body"/>
              <w:spacing w:beforeLines="40" w:before="96" w:afterLines="40" w:after="96"/>
              <w:rPr>
                <w:rFonts w:eastAsia="Wingdings" w:cs="Calibri"/>
                <w:b/>
              </w:rPr>
            </w:pPr>
            <w:r w:rsidRPr="00084121">
              <w:rPr>
                <w:rFonts w:cs="Calibri"/>
              </w:rPr>
              <w:t>Please provide details of the proposed actions, including any additional time frames.</w:t>
            </w:r>
          </w:p>
        </w:tc>
      </w:tr>
      <w:tr w:rsidR="00B57934" w:rsidRPr="00084121" w14:paraId="34EF41A5" w14:textId="77777777" w:rsidTr="001D4400">
        <w:trPr>
          <w:gridAfter w:val="1"/>
          <w:wAfter w:w="15" w:type="dxa"/>
          <w:trHeight w:val="4535"/>
        </w:trPr>
        <w:tc>
          <w:tcPr>
            <w:tcW w:w="9736" w:type="dxa"/>
            <w:gridSpan w:val="4"/>
            <w:shd w:val="clear" w:color="auto" w:fill="FFFFFF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799FA6" w14:textId="77777777" w:rsidR="00B57934" w:rsidRDefault="00B57934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</w:p>
          <w:p w14:paraId="32FF7742" w14:textId="77777777" w:rsidR="00FC57E3" w:rsidRDefault="00FC57E3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</w:p>
          <w:p w14:paraId="7FFA006D" w14:textId="6BEE60AB" w:rsidR="00FC57E3" w:rsidRPr="00084121" w:rsidRDefault="00FC57E3" w:rsidP="0083450F">
            <w:pPr>
              <w:pStyle w:val="Body"/>
              <w:spacing w:beforeLines="40" w:before="96" w:afterLines="40" w:after="96"/>
              <w:rPr>
                <w:rFonts w:cs="Calibri"/>
              </w:rPr>
            </w:pPr>
          </w:p>
        </w:tc>
      </w:tr>
      <w:tr w:rsidR="00704856" w:rsidRPr="001208F2" w14:paraId="79EC9274" w14:textId="77777777" w:rsidTr="0008412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3"/>
        </w:trPr>
        <w:tc>
          <w:tcPr>
            <w:tcW w:w="97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C7B6" w:themeFill="accent1" w:themeFillTint="9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E9D13" w14:textId="53E49ED8" w:rsidR="00704856" w:rsidRPr="00623108" w:rsidRDefault="00704856" w:rsidP="00FC57E3">
            <w:pPr>
              <w:pStyle w:val="Body"/>
              <w:keepNext/>
              <w:spacing w:beforeLines="40" w:before="96" w:afterLines="40" w:after="96"/>
              <w:rPr>
                <w:b/>
                <w:bCs/>
              </w:rPr>
            </w:pPr>
            <w:r>
              <w:rPr>
                <w:b/>
                <w:bCs/>
                <w:szCs w:val="24"/>
              </w:rPr>
              <w:lastRenderedPageBreak/>
              <w:t xml:space="preserve">Submitting </w:t>
            </w:r>
            <w:r w:rsidR="001D4400">
              <w:rPr>
                <w:b/>
                <w:bCs/>
                <w:szCs w:val="24"/>
              </w:rPr>
              <w:t>this</w:t>
            </w:r>
            <w:r>
              <w:rPr>
                <w:b/>
                <w:bCs/>
                <w:szCs w:val="24"/>
              </w:rPr>
              <w:t xml:space="preserve"> form</w:t>
            </w: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2"/>
        <w:gridCol w:w="8044"/>
      </w:tblGrid>
      <w:tr w:rsidR="004B38C0" w:rsidRPr="00B66EE1" w14:paraId="7693711E" w14:textId="77777777" w:rsidTr="001D4400">
        <w:trPr>
          <w:trHeight w:val="482"/>
        </w:trPr>
        <w:tc>
          <w:tcPr>
            <w:tcW w:w="873" w:type="pct"/>
          </w:tcPr>
          <w:p w14:paraId="5DD8A9C1" w14:textId="29C4D7CC" w:rsidR="004B38C0" w:rsidRPr="00B66EE1" w:rsidRDefault="00FC57E3" w:rsidP="00FC57E3">
            <w:pPr>
              <w:pStyle w:val="Body"/>
              <w:spacing w:before="160"/>
              <w:rPr>
                <w:b/>
                <w:bCs/>
              </w:rPr>
            </w:pPr>
            <w:r>
              <w:rPr>
                <w:b/>
                <w:bCs/>
              </w:rPr>
              <w:t>Scan</w:t>
            </w:r>
            <w:r w:rsidR="00B66EE1">
              <w:rPr>
                <w:b/>
                <w:bCs/>
              </w:rPr>
              <w:t xml:space="preserve"> and </w:t>
            </w:r>
            <w:r>
              <w:rPr>
                <w:b/>
                <w:bCs/>
              </w:rPr>
              <w:t>email</w:t>
            </w:r>
          </w:p>
        </w:tc>
        <w:tc>
          <w:tcPr>
            <w:tcW w:w="4127" w:type="pct"/>
          </w:tcPr>
          <w:p w14:paraId="5BF54BFF" w14:textId="77777777" w:rsidR="004B38C0" w:rsidRPr="00B66EE1" w:rsidRDefault="00000000" w:rsidP="00FC57E3">
            <w:pPr>
              <w:pStyle w:val="Body"/>
              <w:spacing w:before="160"/>
            </w:pPr>
            <w:hyperlink r:id="rId12" w:history="1">
              <w:r w:rsidR="004B38C0" w:rsidRPr="00B66EE1">
                <w:rPr>
                  <w:rStyle w:val="Hyperlink"/>
                </w:rPr>
                <w:t>contact@integrity.tas.gov.au</w:t>
              </w:r>
            </w:hyperlink>
          </w:p>
        </w:tc>
      </w:tr>
      <w:tr w:rsidR="004B38C0" w:rsidRPr="00B66EE1" w14:paraId="543E9D86" w14:textId="77777777" w:rsidTr="001D4400">
        <w:trPr>
          <w:trHeight w:val="632"/>
        </w:trPr>
        <w:tc>
          <w:tcPr>
            <w:tcW w:w="873" w:type="pct"/>
          </w:tcPr>
          <w:p w14:paraId="1167746D" w14:textId="69FC5B92" w:rsidR="004B38C0" w:rsidRPr="00B66EE1" w:rsidRDefault="00FC57E3" w:rsidP="00D27966">
            <w:pPr>
              <w:pStyle w:val="Body"/>
              <w:rPr>
                <w:b/>
                <w:bCs/>
              </w:rPr>
            </w:pPr>
            <w:r>
              <w:rPr>
                <w:b/>
                <w:bCs/>
              </w:rPr>
              <w:t>Post</w:t>
            </w:r>
          </w:p>
        </w:tc>
        <w:tc>
          <w:tcPr>
            <w:tcW w:w="4127" w:type="pct"/>
          </w:tcPr>
          <w:p w14:paraId="48EA3C0F" w14:textId="77777777" w:rsidR="004B38C0" w:rsidRPr="00B66EE1" w:rsidRDefault="004B38C0" w:rsidP="001D4400">
            <w:pPr>
              <w:pStyle w:val="Body"/>
              <w:spacing w:after="0"/>
            </w:pPr>
            <w:r w:rsidRPr="00B66EE1">
              <w:t>GPO Box 822</w:t>
            </w:r>
          </w:p>
          <w:p w14:paraId="5D0EE9B5" w14:textId="77777777" w:rsidR="004B38C0" w:rsidRPr="00B66EE1" w:rsidRDefault="004B38C0" w:rsidP="00D27966">
            <w:pPr>
              <w:pStyle w:val="Body"/>
            </w:pPr>
            <w:r w:rsidRPr="00B66EE1">
              <w:t>Hobart TAS 7001</w:t>
            </w:r>
          </w:p>
        </w:tc>
      </w:tr>
      <w:tr w:rsidR="004B38C0" w:rsidRPr="00B66EE1" w14:paraId="3817A74F" w14:textId="77777777" w:rsidTr="001D4400">
        <w:trPr>
          <w:trHeight w:val="1011"/>
        </w:trPr>
        <w:tc>
          <w:tcPr>
            <w:tcW w:w="873" w:type="pct"/>
          </w:tcPr>
          <w:p w14:paraId="012E0203" w14:textId="081B5965" w:rsidR="004B38C0" w:rsidRPr="00B66EE1" w:rsidRDefault="00FC57E3" w:rsidP="00D27966">
            <w:pPr>
              <w:pStyle w:val="Body"/>
              <w:rPr>
                <w:b/>
                <w:bCs/>
              </w:rPr>
            </w:pPr>
            <w:r>
              <w:rPr>
                <w:b/>
                <w:bCs/>
              </w:rPr>
              <w:t>In person</w:t>
            </w:r>
          </w:p>
        </w:tc>
        <w:tc>
          <w:tcPr>
            <w:tcW w:w="4127" w:type="pct"/>
          </w:tcPr>
          <w:p w14:paraId="5D0FE8E2" w14:textId="77777777" w:rsidR="004B38C0" w:rsidRPr="00B66EE1" w:rsidRDefault="004B38C0" w:rsidP="001D4400">
            <w:pPr>
              <w:pStyle w:val="Body"/>
              <w:spacing w:after="0"/>
            </w:pPr>
            <w:r w:rsidRPr="00B66EE1">
              <w:t>Level 2, Surrey House</w:t>
            </w:r>
          </w:p>
          <w:p w14:paraId="4665FDFE" w14:textId="77777777" w:rsidR="004B38C0" w:rsidRPr="00B66EE1" w:rsidRDefault="004B38C0" w:rsidP="001D4400">
            <w:pPr>
              <w:pStyle w:val="Body"/>
              <w:spacing w:after="0"/>
            </w:pPr>
            <w:r w:rsidRPr="00B66EE1">
              <w:t xml:space="preserve">199 Macquarie Street </w:t>
            </w:r>
          </w:p>
          <w:p w14:paraId="51CDE10C" w14:textId="77777777" w:rsidR="004B38C0" w:rsidRPr="00B66EE1" w:rsidRDefault="004B38C0" w:rsidP="00D27966">
            <w:pPr>
              <w:pStyle w:val="Body"/>
            </w:pPr>
            <w:r w:rsidRPr="00B66EE1">
              <w:t>Hobart TAS 7000</w:t>
            </w:r>
          </w:p>
        </w:tc>
      </w:tr>
      <w:tr w:rsidR="004B38C0" w:rsidRPr="00B66EE1" w14:paraId="1B9BB2AE" w14:textId="77777777" w:rsidTr="001D4400">
        <w:trPr>
          <w:trHeight w:val="255"/>
        </w:trPr>
        <w:tc>
          <w:tcPr>
            <w:tcW w:w="873" w:type="pct"/>
          </w:tcPr>
          <w:p w14:paraId="7E7A48E1" w14:textId="133F47B1" w:rsidR="004B38C0" w:rsidRPr="00B66EE1" w:rsidRDefault="00FC57E3" w:rsidP="00D27966">
            <w:pPr>
              <w:pStyle w:val="Body"/>
              <w:rPr>
                <w:b/>
                <w:bCs/>
              </w:rPr>
            </w:pPr>
            <w:r>
              <w:rPr>
                <w:b/>
                <w:bCs/>
              </w:rPr>
              <w:t>Online</w:t>
            </w:r>
          </w:p>
        </w:tc>
        <w:tc>
          <w:tcPr>
            <w:tcW w:w="4127" w:type="pct"/>
          </w:tcPr>
          <w:p w14:paraId="344ACF02" w14:textId="77777777" w:rsidR="004B38C0" w:rsidRPr="00B66EE1" w:rsidRDefault="00000000" w:rsidP="00D27966">
            <w:pPr>
              <w:pStyle w:val="Body"/>
            </w:pPr>
            <w:hyperlink r:id="rId13" w:history="1">
              <w:r w:rsidR="004B38C0" w:rsidRPr="00B66EE1">
                <w:rPr>
                  <w:rStyle w:val="Hyperlink"/>
                </w:rPr>
                <w:t>www.integrity.tas.gov.au</w:t>
              </w:r>
            </w:hyperlink>
            <w:r w:rsidR="004B38C0" w:rsidRPr="00B66EE1">
              <w:t xml:space="preserve"> </w:t>
            </w:r>
            <w:r w:rsidR="004B38C0" w:rsidRPr="00B66EE1">
              <w:br/>
            </w:r>
          </w:p>
        </w:tc>
      </w:tr>
      <w:tr w:rsidR="00C33F04" w:rsidRPr="00B66EE1" w14:paraId="2F445057" w14:textId="77777777" w:rsidTr="00393163">
        <w:trPr>
          <w:trHeight w:val="255"/>
        </w:trPr>
        <w:tc>
          <w:tcPr>
            <w:tcW w:w="5000" w:type="pct"/>
            <w:gridSpan w:val="2"/>
          </w:tcPr>
          <w:p w14:paraId="69319C41" w14:textId="7B5D12E4" w:rsidR="00C33F04" w:rsidRDefault="00C33F04" w:rsidP="00D27966">
            <w:pPr>
              <w:pStyle w:val="Body"/>
            </w:pPr>
            <w:r w:rsidRPr="00B66EE1">
              <w:t xml:space="preserve">For further help, see the </w:t>
            </w:r>
            <w:r>
              <w:t xml:space="preserve">information sheet on </w:t>
            </w:r>
            <w:hyperlink r:id="rId14" w:history="1">
              <w:r w:rsidRPr="00C33F04">
                <w:rPr>
                  <w:rStyle w:val="Hyperlink"/>
                  <w:b/>
                  <w:bCs/>
                  <w:color w:val="auto"/>
                  <w:u w:val="none"/>
                </w:rPr>
                <w:t>Notifications to the Integrity Commission</w:t>
              </w:r>
            </w:hyperlink>
            <w:r>
              <w:t xml:space="preserve"> available on </w:t>
            </w:r>
            <w:r w:rsidRPr="00C33F04">
              <w:rPr>
                <w:rStyle w:val="BodyChar"/>
              </w:rPr>
              <w:t>our</w:t>
            </w:r>
            <w:r w:rsidRPr="00B66EE1">
              <w:rPr>
                <w:rStyle w:val="BodyChar"/>
              </w:rPr>
              <w:t xml:space="preserve"> website: </w:t>
            </w:r>
            <w:hyperlink r:id="rId15" w:history="1">
              <w:r>
                <w:rPr>
                  <w:rStyle w:val="Hyperlink"/>
                </w:rPr>
                <w:t>https://www.integrity.tas.gov.au/reporting/submitting-a-notification</w:t>
              </w:r>
            </w:hyperlink>
            <w:r w:rsidRPr="00B66EE1">
              <w:rPr>
                <w:rStyle w:val="BodyChar"/>
              </w:rPr>
              <w:t>.</w:t>
            </w:r>
          </w:p>
        </w:tc>
      </w:tr>
    </w:tbl>
    <w:p w14:paraId="3CB59F8A" w14:textId="3F227F5F" w:rsidR="00F061D0" w:rsidRPr="00F061D0" w:rsidRDefault="00F061D0" w:rsidP="00C33F04">
      <w:pPr>
        <w:rPr>
          <w:sz w:val="20"/>
          <w:szCs w:val="20"/>
        </w:rPr>
      </w:pPr>
    </w:p>
    <w:sectPr w:rsidR="00F061D0" w:rsidRPr="00F061D0" w:rsidSect="00084121">
      <w:headerReference w:type="default" r:id="rId16"/>
      <w:type w:val="continuous"/>
      <w:pgSz w:w="11906" w:h="16838"/>
      <w:pgMar w:top="1440" w:right="1080" w:bottom="1440" w:left="108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6E440" w14:textId="77777777" w:rsidR="00B30FCF" w:rsidRDefault="00B30FCF" w:rsidP="00EA2AD8">
      <w:r>
        <w:separator/>
      </w:r>
    </w:p>
  </w:endnote>
  <w:endnote w:type="continuationSeparator" w:id="0">
    <w:p w14:paraId="759168CB" w14:textId="77777777" w:rsidR="00B30FCF" w:rsidRDefault="00B30FCF" w:rsidP="00EA2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  <w:embedRegular r:id="rId1" w:subsetted="1" w:fontKey="{6C9E9E1E-5A2B-4CB8-ACF4-7284E5F845B5}"/>
    <w:embedBold r:id="rId2" w:subsetted="1" w:fontKey="{8D6C0B53-44CB-4AF1-A402-19AFFC965E79}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A9718933-7DED-4AD1-92D1-6B342F0CD0D9}"/>
    <w:embedBold r:id="rId4" w:fontKey="{6E34A7C4-9EA0-48DB-B469-D0B635D1EC35}"/>
    <w:embedItalic r:id="rId5" w:fontKey="{C505D582-91F8-4428-80E9-108049215206}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  <w:embedRegular r:id="rId6" w:fontKey="{7DD40071-7BEA-439D-BA61-4F1F0E3B3AF1}"/>
    <w:embedBold r:id="rId7" w:fontKey="{B6221E65-C655-45F0-8C56-07C8693CB3A5}"/>
  </w:font>
  <w:font w:name="Gotham-Book">
    <w:altName w:val="Arial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C8AE2" w14:textId="5E0CC3E2" w:rsidR="009E3238" w:rsidRDefault="00135740" w:rsidP="00EA2AD8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9440" behindDoc="0" locked="0" layoutInCell="1" allowOverlap="1" wp14:anchorId="2AC39DB4" wp14:editId="3D1F6790">
              <wp:simplePos x="0" y="0"/>
              <wp:positionH relativeFrom="column">
                <wp:posOffset>-428625</wp:posOffset>
              </wp:positionH>
              <wp:positionV relativeFrom="paragraph">
                <wp:posOffset>-285750</wp:posOffset>
              </wp:positionV>
              <wp:extent cx="1801422" cy="360000"/>
              <wp:effectExtent l="0" t="0" r="0" b="2540"/>
              <wp:wrapNone/>
              <wp:docPr id="37" name="Web addres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01422" cy="36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25E5A85" w14:textId="77777777" w:rsidR="00135740" w:rsidRPr="002E6E4F" w:rsidRDefault="00135740" w:rsidP="00135740">
                          <w:pPr>
                            <w:pStyle w:val="FooterText"/>
                            <w:rPr>
                              <w:sz w:val="16"/>
                              <w:szCs w:val="16"/>
                            </w:rPr>
                          </w:pPr>
                          <w:r w:rsidRPr="002E6E4F">
                            <w:rPr>
                              <w:sz w:val="16"/>
                              <w:szCs w:val="16"/>
                            </w:rPr>
                            <w:t>integrity.tas.gov.a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C39DB4" id="_x0000_t202" coordsize="21600,21600" o:spt="202" path="m,l,21600r21600,l21600,xe">
              <v:stroke joinstyle="miter"/>
              <v:path gradientshapeok="t" o:connecttype="rect"/>
            </v:shapetype>
            <v:shape id="Web address" o:spid="_x0000_s1028" type="#_x0000_t202" style="position:absolute;margin-left:-33.75pt;margin-top:-22.5pt;width:141.85pt;height:28.3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" filled="f" stroked="f" strokeweight=".5pt">
              <v:textbox>
                <w:txbxContent>
                  <w:p w14:paraId="625E5A85" w14:textId="77777777" w:rsidR="00135740" w:rsidRPr="002E6E4F" w:rsidRDefault="00135740" w:rsidP="00135740">
                    <w:pPr>
                      <w:pStyle w:val="FooterText"/>
                      <w:rPr>
                        <w:sz w:val="16"/>
                        <w:szCs w:val="16"/>
                      </w:rPr>
                    </w:pPr>
                    <w:r w:rsidRPr="002E6E4F">
                      <w:rPr>
                        <w:sz w:val="16"/>
                        <w:szCs w:val="16"/>
                      </w:rPr>
                      <w:t>integrity.tas.gov.au</w:t>
                    </w:r>
                  </w:p>
                </w:txbxContent>
              </v:textbox>
            </v:shape>
          </w:pict>
        </mc:Fallback>
      </mc:AlternateContent>
    </w:r>
    <w:r w:rsidR="00194D42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7392" behindDoc="0" locked="0" layoutInCell="1" allowOverlap="1" wp14:anchorId="44CF0BFF" wp14:editId="560BFDB7">
              <wp:simplePos x="0" y="0"/>
              <wp:positionH relativeFrom="column">
                <wp:posOffset>1797685</wp:posOffset>
              </wp:positionH>
              <wp:positionV relativeFrom="paragraph">
                <wp:posOffset>-299720</wp:posOffset>
              </wp:positionV>
              <wp:extent cx="4323151" cy="359410"/>
              <wp:effectExtent l="0" t="0" r="0" b="0"/>
              <wp:wrapNone/>
              <wp:docPr id="36" name="Document id and page no.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23151" cy="3594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E371A52" w14:textId="01BA3346" w:rsidR="00194D42" w:rsidRPr="00F30E62" w:rsidRDefault="00000000" w:rsidP="00194D42">
                          <w:pPr>
                            <w:pStyle w:val="FooterText"/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sz w:val="16"/>
                                <w:szCs w:val="16"/>
                              </w:rPr>
                              <w:alias w:val="Title"/>
                              <w:tag w:val=""/>
                              <w:id w:val="1158725434"/>
                              <w:placeholder>
                                <w:docPart w:val="AA0C2AE4C8604C99AAB492277C957E9D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1D4400">
                                <w:rPr>
                                  <w:sz w:val="16"/>
                                  <w:szCs w:val="16"/>
                                </w:rPr>
                                <w:t>Notification</w:t>
                              </w:r>
                              <w:r w:rsidR="006E76CE">
                                <w:rPr>
                                  <w:sz w:val="16"/>
                                  <w:szCs w:val="16"/>
                                </w:rPr>
                                <w:t xml:space="preserve"> Form</w:t>
                              </w:r>
                            </w:sdtContent>
                          </w:sdt>
                          <w:r w:rsidR="00194D42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194D42" w:rsidRPr="00F30E62">
                            <w:rPr>
                              <w:sz w:val="16"/>
                              <w:szCs w:val="16"/>
                            </w:rPr>
                            <w:sym w:font="Wingdings" w:char="F0A7"/>
                          </w:r>
                          <w:r w:rsidR="00194D42" w:rsidRPr="00F30E62">
                            <w:rPr>
                              <w:sz w:val="16"/>
                              <w:szCs w:val="16"/>
                            </w:rPr>
                            <w:t xml:space="preserve"> Page 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8D743B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="00194D42" w:rsidRPr="00F30E62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8D743B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="00194D42" w:rsidRPr="00F30E6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CF0BFF" id="_x0000_t202" coordsize="21600,21600" o:spt="202" path="m,l,21600r21600,l21600,xe">
              <v:stroke joinstyle="miter"/>
              <v:path gradientshapeok="t" o:connecttype="rect"/>
            </v:shapetype>
            <v:shape id="Document id and page no." o:spid="_x0000_s1029" type="#_x0000_t202" style="position:absolute;margin-left:141.55pt;margin-top:-23.6pt;width:340.4pt;height:28.3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" filled="f" stroked="f" strokeweight=".5pt">
              <v:textbox>
                <w:txbxContent>
                  <w:p w14:paraId="7E371A52" w14:textId="01BA3346" w:rsidR="00194D42" w:rsidRPr="00F30E62" w:rsidRDefault="00000000" w:rsidP="00194D42">
                    <w:pPr>
                      <w:pStyle w:val="FooterText"/>
                      <w:jc w:val="right"/>
                      <w:rPr>
                        <w:sz w:val="16"/>
                        <w:szCs w:val="16"/>
                      </w:rPr>
                    </w:pPr>
                    <w:sdt>
                      <w:sdtPr>
                        <w:rPr>
                          <w:sz w:val="16"/>
                          <w:szCs w:val="16"/>
                        </w:rPr>
                        <w:alias w:val="Title"/>
                        <w:tag w:val=""/>
                        <w:id w:val="1158725434"/>
                        <w:placeholder>
                          <w:docPart w:val="AA0C2AE4C8604C99AAB492277C957E9D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1D4400">
                          <w:rPr>
                            <w:sz w:val="16"/>
                            <w:szCs w:val="16"/>
                          </w:rPr>
                          <w:t>Notification</w:t>
                        </w:r>
                        <w:r w:rsidR="006E76CE">
                          <w:rPr>
                            <w:sz w:val="16"/>
                            <w:szCs w:val="16"/>
                          </w:rPr>
                          <w:t xml:space="preserve"> Form</w:t>
                        </w:r>
                      </w:sdtContent>
                    </w:sdt>
                    <w:r w:rsidR="00194D42">
                      <w:rPr>
                        <w:sz w:val="16"/>
                        <w:szCs w:val="16"/>
                      </w:rPr>
                      <w:t xml:space="preserve"> </w:t>
                    </w:r>
                    <w:r w:rsidR="00194D42" w:rsidRPr="00F30E62">
                      <w:rPr>
                        <w:sz w:val="16"/>
                        <w:szCs w:val="16"/>
                      </w:rPr>
                      <w:sym w:font="Wingdings" w:char="F0A7"/>
                    </w:r>
                    <w:r w:rsidR="00194D42" w:rsidRPr="00F30E62">
                      <w:rPr>
                        <w:sz w:val="16"/>
                        <w:szCs w:val="16"/>
                      </w:rPr>
                      <w:t xml:space="preserve"> Page 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8D743B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="00194D42" w:rsidRPr="00F30E62">
                      <w:rPr>
                        <w:sz w:val="16"/>
                        <w:szCs w:val="16"/>
                      </w:rPr>
                      <w:t xml:space="preserve"> of 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8D743B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="00194D42" w:rsidRPr="00F30E62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181C0E">
      <w:rPr>
        <w:noProof/>
        <w:lang w:eastAsia="en-AU"/>
      </w:rPr>
      <w:drawing>
        <wp:anchor distT="0" distB="0" distL="114300" distR="114300" simplePos="0" relativeHeight="251689984" behindDoc="0" locked="0" layoutInCell="1" allowOverlap="1" wp14:anchorId="25114BA5" wp14:editId="238FBD94">
          <wp:simplePos x="0" y="0"/>
          <wp:positionH relativeFrom="column">
            <wp:posOffset>1156970</wp:posOffset>
          </wp:positionH>
          <wp:positionV relativeFrom="paragraph">
            <wp:posOffset>97790</wp:posOffset>
          </wp:positionV>
          <wp:extent cx="5327617" cy="431164"/>
          <wp:effectExtent l="0" t="0" r="0" b="7620"/>
          <wp:wrapNone/>
          <wp:docPr id="107" name="Graphic 1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/>
                  <pic:cNvPicPr>
                    <a:picLocks noChangeAspect="1"/>
                  </pic:cNvPicPr>
                </pic:nvPicPr>
                <pic:blipFill>
                  <a:blip r:embed="rId1">
                    <a:duotone>
                      <a:prstClr val="black"/>
                      <a:schemeClr val="accent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7617" cy="4311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B81A9" w14:textId="77777777" w:rsidR="009E3238" w:rsidRDefault="00E737A3" w:rsidP="00CB63B2">
    <w:pPr>
      <w:pStyle w:val="NoSpacing"/>
    </w:pPr>
    <w:r>
      <w:rPr>
        <w:noProof/>
        <w:lang w:eastAsia="en-AU"/>
      </w:rPr>
      <w:drawing>
        <wp:anchor distT="0" distB="0" distL="114300" distR="114300" simplePos="0" relativeHeight="251697152" behindDoc="0" locked="0" layoutInCell="1" allowOverlap="1" wp14:anchorId="187406BA" wp14:editId="3632CB2A">
          <wp:simplePos x="0" y="0"/>
          <wp:positionH relativeFrom="page">
            <wp:posOffset>2237740</wp:posOffset>
          </wp:positionH>
          <wp:positionV relativeFrom="paragraph">
            <wp:posOffset>97790</wp:posOffset>
          </wp:positionV>
          <wp:extent cx="5327617" cy="431164"/>
          <wp:effectExtent l="0" t="0" r="0" b="7620"/>
          <wp:wrapNone/>
          <wp:docPr id="108" name="Graphic 1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7617" cy="4311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60EDE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83840" behindDoc="0" locked="0" layoutInCell="1" allowOverlap="0" wp14:anchorId="55A8C992" wp14:editId="4749D289">
              <wp:simplePos x="0" y="0"/>
              <wp:positionH relativeFrom="page">
                <wp:align>center</wp:align>
              </wp:positionH>
              <wp:positionV relativeFrom="page">
                <wp:posOffset>9901555</wp:posOffset>
              </wp:positionV>
              <wp:extent cx="6840000" cy="360000"/>
              <wp:effectExtent l="0" t="0" r="0" b="2540"/>
              <wp:wrapNone/>
              <wp:docPr id="23" name="Footer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0" cy="360000"/>
                        <a:chOff x="0" y="0"/>
                        <a:chExt cx="6834600" cy="360000"/>
                      </a:xfrm>
                    </wpg:grpSpPr>
                    <wps:wsp>
                      <wps:cNvPr id="24" name="Document id and page no."/>
                      <wps:cNvSpPr txBox="1"/>
                      <wps:spPr>
                        <a:xfrm>
                          <a:off x="2514600" y="0"/>
                          <a:ext cx="4320000" cy="36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7B6A27" w14:textId="62CA6468" w:rsidR="00360EDE" w:rsidRPr="0087300A" w:rsidRDefault="00360EDE" w:rsidP="00360EDE">
                            <w:pPr>
                              <w:pStyle w:val="FooterText"/>
                              <w:jc w:val="right"/>
                            </w:pPr>
                            <w:r w:rsidRPr="0087300A">
                              <w:t xml:space="preserve">2021/XXXXXX </w:t>
                            </w:r>
                            <w:fldSimple w:instr=" FILENAME  \* Upper  \* MERGEFORMAT ">
                              <w:r w:rsidR="0025672B">
                                <w:rPr>
                                  <w:noProof/>
                                </w:rPr>
                                <w:t>2019 000825  COMPLAINT FORM - TEMPLATE - FOR DOWNLOADING FROM WEBSITE OR MAILING TO COMPLAINANTS.DOCX</w:t>
                              </w:r>
                            </w:fldSimple>
                            <w:r w:rsidRPr="0087300A">
                              <w:t xml:space="preserve"> </w:t>
                            </w:r>
                            <w:r w:rsidRPr="0087300A">
                              <w:sym w:font="Wingdings" w:char="F0A7"/>
                            </w:r>
                            <w:r w:rsidRPr="0087300A">
                              <w:t xml:space="preserve"> Page 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instrText xml:space="preserve"> PAGE  \* Arabic  \* MERGEFORMAT </w:instrTex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Pr="0087300A">
                              <w:rPr>
                                <w:b/>
                                <w:bCs/>
                                <w:noProof/>
                              </w:rPr>
                              <w:t>1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87300A">
                              <w:t xml:space="preserve"> of 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instrText xml:space="preserve"> NUMPAGES  \* Arabic  \* MERGEFORMAT </w:instrTex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BA29D3">
                              <w:rPr>
                                <w:b/>
                                <w:bCs/>
                                <w:noProof/>
                              </w:rPr>
                              <w:t>5</w:t>
                            </w:r>
                            <w:r w:rsidRPr="0087300A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5" name="Web address"/>
                      <wps:cNvSpPr txBox="1"/>
                      <wps:spPr>
                        <a:xfrm>
                          <a:off x="0" y="0"/>
                          <a:ext cx="1800000" cy="36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C36F17" w14:textId="77777777" w:rsidR="00360EDE" w:rsidRPr="0087300A" w:rsidRDefault="00360EDE" w:rsidP="00360EDE">
                            <w:pPr>
                              <w:pStyle w:val="FooterText"/>
                            </w:pPr>
                            <w:r w:rsidRPr="0087300A">
                              <w:t>integrity.tas.gov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A8C992" id="Footer" o:spid="_x0000_s1032" style="position:absolute;margin-left:0;margin-top:779.65pt;width:538.6pt;height:28.35pt;z-index:251683840;mso-position-horizontal:center;mso-position-horizontal-relative:page;mso-position-vertical-relative:page;mso-width-relative:margin;mso-height-relative:margin" coordsize="68346,3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" o:allowoverlap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25146;width:432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" filled="f" stroked="f" strokeweight=".5pt">
                <v:textbox>
                  <w:txbxContent>
                    <w:p w14:paraId="117B6A27" w14:textId="62CA6468" w:rsidR="00360EDE" w:rsidRPr="0087300A" w:rsidRDefault="00360EDE" w:rsidP="00360EDE">
                      <w:pPr>
                        <w:pStyle w:val="FooterText"/>
                        <w:jc w:val="right"/>
                      </w:pPr>
                      <w:r w:rsidRPr="0087300A">
                        <w:t xml:space="preserve">2021/XXXXXX </w:t>
                      </w:r>
                      <w:fldSimple w:instr=" FILENAME  \* Upper  \* MERGEFORMAT ">
                        <w:r w:rsidR="0025672B">
                          <w:rPr>
                            <w:noProof/>
                          </w:rPr>
                          <w:t>2019 000825  COMPLAINT FORM - TEMPLATE - FOR DOWNLOADING FROM WEBSITE OR MAILING TO COMPLAINANTS.DOCX</w:t>
                        </w:r>
                      </w:fldSimple>
                      <w:r w:rsidRPr="0087300A">
                        <w:t xml:space="preserve"> </w:t>
                      </w:r>
                      <w:r w:rsidRPr="0087300A">
                        <w:sym w:font="Wingdings" w:char="F0A7"/>
                      </w:r>
                      <w:r w:rsidRPr="0087300A">
                        <w:t xml:space="preserve"> Page </w:t>
                      </w:r>
                      <w:r w:rsidRPr="0087300A">
                        <w:rPr>
                          <w:b/>
                          <w:bCs/>
                        </w:rPr>
                        <w:fldChar w:fldCharType="begin"/>
                      </w:r>
                      <w:r w:rsidRPr="0087300A">
                        <w:rPr>
                          <w:b/>
                          <w:bCs/>
                        </w:rPr>
                        <w:instrText xml:space="preserve"> PAGE  \* Arabic  \* MERGEFORMAT </w:instrText>
                      </w:r>
                      <w:r w:rsidRPr="0087300A">
                        <w:rPr>
                          <w:b/>
                          <w:bCs/>
                        </w:rPr>
                        <w:fldChar w:fldCharType="separate"/>
                      </w:r>
                      <w:r w:rsidRPr="0087300A">
                        <w:rPr>
                          <w:b/>
                          <w:bCs/>
                          <w:noProof/>
                        </w:rPr>
                        <w:t>1</w:t>
                      </w:r>
                      <w:r w:rsidRPr="0087300A">
                        <w:rPr>
                          <w:b/>
                          <w:bCs/>
                        </w:rPr>
                        <w:fldChar w:fldCharType="end"/>
                      </w:r>
                      <w:r w:rsidRPr="0087300A">
                        <w:t xml:space="preserve"> of </w:t>
                      </w:r>
                      <w:r w:rsidRPr="0087300A">
                        <w:rPr>
                          <w:b/>
                          <w:bCs/>
                        </w:rPr>
                        <w:fldChar w:fldCharType="begin"/>
                      </w:r>
                      <w:r w:rsidRPr="0087300A">
                        <w:rPr>
                          <w:b/>
                          <w:bCs/>
                        </w:rPr>
                        <w:instrText xml:space="preserve"> NUMPAGES  \* Arabic  \* MERGEFORMAT </w:instrText>
                      </w:r>
                      <w:r w:rsidRPr="0087300A">
                        <w:rPr>
                          <w:b/>
                          <w:bCs/>
                        </w:rPr>
                        <w:fldChar w:fldCharType="separate"/>
                      </w:r>
                      <w:r w:rsidR="00BA29D3">
                        <w:rPr>
                          <w:b/>
                          <w:bCs/>
                          <w:noProof/>
                        </w:rPr>
                        <w:t>5</w:t>
                      </w:r>
                      <w:r w:rsidRPr="0087300A">
                        <w:rPr>
                          <w:b/>
                          <w:bCs/>
                        </w:rPr>
                        <w:fldChar w:fldCharType="end"/>
                      </w:r>
                    </w:p>
                  </w:txbxContent>
                </v:textbox>
              </v:shape>
              <v:shape id="_x0000_s1034" type="#_x0000_t202" style="position:absolute;width:18000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" filled="f" stroked="f" strokeweight=".5pt">
                <v:textbox>
                  <w:txbxContent>
                    <w:p w14:paraId="1DC36F17" w14:textId="77777777" w:rsidR="00360EDE" w:rsidRPr="0087300A" w:rsidRDefault="00360EDE" w:rsidP="00360EDE">
                      <w:pPr>
                        <w:pStyle w:val="FooterText"/>
                      </w:pPr>
                      <w:r w:rsidRPr="0087300A">
                        <w:t>integrity.tas.gov.au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B0C22" w14:textId="77777777" w:rsidR="00B30FCF" w:rsidRDefault="00B30FCF" w:rsidP="00EA2AD8">
      <w:r>
        <w:separator/>
      </w:r>
    </w:p>
  </w:footnote>
  <w:footnote w:type="continuationSeparator" w:id="0">
    <w:p w14:paraId="365D6EEB" w14:textId="77777777" w:rsidR="00B30FCF" w:rsidRDefault="00B30FCF" w:rsidP="00EA2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9ECC9" w14:textId="77777777" w:rsidR="00181C0E" w:rsidRDefault="005A32D7" w:rsidP="00EA2AD8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3296" behindDoc="0" locked="0" layoutInCell="1" allowOverlap="1" wp14:anchorId="67FC004E" wp14:editId="49A49D22">
              <wp:simplePos x="0" y="0"/>
              <wp:positionH relativeFrom="page">
                <wp:posOffset>363855</wp:posOffset>
              </wp:positionH>
              <wp:positionV relativeFrom="page">
                <wp:posOffset>326136</wp:posOffset>
              </wp:positionV>
              <wp:extent cx="4506686" cy="359410"/>
              <wp:effectExtent l="0" t="0" r="0" b="2540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06686" cy="3594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032C5A2" w14:textId="63DB84D7" w:rsidR="0055712E" w:rsidRPr="005A32D7" w:rsidRDefault="0055712E" w:rsidP="0055712E">
                          <w:pPr>
                            <w:pStyle w:val="DocType"/>
                            <w:rPr>
                              <w:sz w:val="34"/>
                              <w:szCs w:val="3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FC004E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28.65pt;margin-top:25.7pt;width:354.85pt;height:28.3pt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" filled="f" stroked="f" strokeweight=".5pt">
              <v:textbox>
                <w:txbxContent>
                  <w:p w14:paraId="4032C5A2" w14:textId="63DB84D7" w:rsidR="0055712E" w:rsidRPr="005A32D7" w:rsidRDefault="0055712E" w:rsidP="0055712E">
                    <w:pPr>
                      <w:pStyle w:val="DocType"/>
                      <w:rPr>
                        <w:sz w:val="34"/>
                        <w:szCs w:val="3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B11691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705344" behindDoc="0" locked="0" layoutInCell="1" allowOverlap="1" wp14:anchorId="4B2CF14D" wp14:editId="1631E98C">
              <wp:simplePos x="0" y="0"/>
              <wp:positionH relativeFrom="page">
                <wp:posOffset>361950</wp:posOffset>
              </wp:positionH>
              <wp:positionV relativeFrom="page">
                <wp:posOffset>952500</wp:posOffset>
              </wp:positionV>
              <wp:extent cx="4219575" cy="360000"/>
              <wp:effectExtent l="0" t="0" r="0" b="254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19575" cy="36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97DBBCA" w14:textId="4F70AA71" w:rsidR="00B11691" w:rsidRPr="005A32D7" w:rsidRDefault="00C33F04" w:rsidP="00B11691">
                          <w:pPr>
                            <w:pStyle w:val="RiskArea"/>
                            <w:rPr>
                              <w:color w:val="6FA287" w:themeColor="accent1"/>
                              <w:sz w:val="34"/>
                              <w:szCs w:val="34"/>
                            </w:rPr>
                          </w:pPr>
                          <w:r>
                            <w:rPr>
                              <w:color w:val="6FA287" w:themeColor="accent1"/>
                              <w:sz w:val="34"/>
                              <w:szCs w:val="34"/>
                            </w:rPr>
                            <w:t>Notification fo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B2CF14D" id="Text Box 1" o:spid="_x0000_s1027" type="#_x0000_t202" style="position:absolute;margin-left:28.5pt;margin-top:75pt;width:332.25pt;height:28.35pt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" filled="f" stroked="f" strokeweight=".5pt">
              <v:textbox>
                <w:txbxContent>
                  <w:p w14:paraId="597DBBCA" w14:textId="4F70AA71" w:rsidR="00B11691" w:rsidRPr="005A32D7" w:rsidRDefault="00C33F04" w:rsidP="00B11691">
                    <w:pPr>
                      <w:pStyle w:val="RiskArea"/>
                      <w:rPr>
                        <w:color w:val="6FA287" w:themeColor="accent1"/>
                        <w:sz w:val="34"/>
                        <w:szCs w:val="34"/>
                      </w:rPr>
                    </w:pPr>
                    <w:r>
                      <w:rPr>
                        <w:color w:val="6FA287" w:themeColor="accent1"/>
                        <w:sz w:val="34"/>
                        <w:szCs w:val="34"/>
                      </w:rPr>
                      <w:t>Notific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737A3"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701248" behindDoc="0" locked="0" layoutInCell="1" allowOverlap="1" wp14:anchorId="13D959C8" wp14:editId="785037E8">
              <wp:simplePos x="0" y="0"/>
              <wp:positionH relativeFrom="column">
                <wp:posOffset>-1075690</wp:posOffset>
              </wp:positionH>
              <wp:positionV relativeFrom="paragraph">
                <wp:posOffset>-724535</wp:posOffset>
              </wp:positionV>
              <wp:extent cx="7559675" cy="1438275"/>
              <wp:effectExtent l="0" t="0" r="3175" b="9525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438275"/>
                        <a:chOff x="0" y="0"/>
                        <a:chExt cx="7559675" cy="1438684"/>
                      </a:xfrm>
                    </wpg:grpSpPr>
                    <pic:pic xmlns:pic="http://schemas.openxmlformats.org/drawingml/2006/picture">
                      <pic:nvPicPr>
                        <pic:cNvPr id="22" name="Graphic 2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198" r="1"/>
                        <a:stretch/>
                      </pic:blipFill>
                      <pic:spPr bwMode="auto">
                        <a:xfrm>
                          <a:off x="0" y="0"/>
                          <a:ext cx="5327650" cy="7880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7" name="Graphic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82444"/>
                          <a:ext cx="7559675" cy="4711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Graphic 28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5317214" y="790984"/>
                          <a:ext cx="177552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9B7A485" id="Group 20" o:spid="_x0000_s1026" style="position:absolute;margin-left:-84.7pt;margin-top:-57.05pt;width:595.25pt;height:113.25pt;z-index:251701248;mso-height-relative:margin" coordsize="75596,14386" o:gfxdata="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style="position:absolute;width:53276;height:7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">
                <v:imagedata r:id="rId6" o:title="" cropleft="130f" cropright="1f" recolortarget="black"/>
              </v:shape>
              <v:shape id="Graphic 27" o:spid="_x0000_s1028" type="#_x0000_t75" style="position:absolute;top:4824;width:75596;height:4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">
                <v:imagedata r:id="rId7" o:title="" recolortarget="black"/>
              </v:shape>
              <v:shape id="Graphic 28" o:spid="_x0000_s1029" type="#_x0000_t75" style="position:absolute;left:53172;top:7909;width:17755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">
                <v:imagedata r:id="rId8" o:title="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71807" w14:textId="77777777" w:rsidR="003B02CC" w:rsidRDefault="00E737A3" w:rsidP="00EA2AD8">
    <w:pPr>
      <w:pStyle w:val="Header"/>
    </w:pPr>
    <w:r>
      <w:rPr>
        <w:noProof/>
        <w:lang w:eastAsia="en-AU"/>
      </w:rPr>
      <mc:AlternateContent>
        <mc:Choice Requires="wpg">
          <w:drawing>
            <wp:anchor distT="0" distB="0" distL="114300" distR="114300" simplePos="0" relativeHeight="251681792" behindDoc="0" locked="0" layoutInCell="1" allowOverlap="1" wp14:anchorId="5C6898ED" wp14:editId="33BFA4D9">
              <wp:simplePos x="0" y="0"/>
              <wp:positionH relativeFrom="column">
                <wp:posOffset>-1080135</wp:posOffset>
              </wp:positionH>
              <wp:positionV relativeFrom="paragraph">
                <wp:posOffset>-720090</wp:posOffset>
              </wp:positionV>
              <wp:extent cx="7559675" cy="1438275"/>
              <wp:effectExtent l="0" t="0" r="3175" b="9525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9675" cy="1438275"/>
                        <a:chOff x="0" y="0"/>
                        <a:chExt cx="7559675" cy="1438684"/>
                      </a:xfrm>
                    </wpg:grpSpPr>
                    <pic:pic xmlns:pic="http://schemas.openxmlformats.org/drawingml/2006/picture">
                      <pic:nvPicPr>
                        <pic:cNvPr id="10" name="Graphic 1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198" r="1"/>
                        <a:stretch/>
                      </pic:blipFill>
                      <pic:spPr bwMode="auto">
                        <a:xfrm>
                          <a:off x="0" y="0"/>
                          <a:ext cx="5327650" cy="7880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2" name="Graphic 1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482444"/>
                          <a:ext cx="7559675" cy="47117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1" name="Graphic 2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11519" y="790984"/>
                          <a:ext cx="1986915" cy="6477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BDC9AC4" id="Group 6" o:spid="_x0000_s1026" style="position:absolute;margin-left:-85.05pt;margin-top:-56.7pt;width:595.25pt;height:113.25pt;z-index:251681792;mso-height-relative:margin" coordsize="75596,1438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0" o:spid="_x0000_s1027" type="#_x0000_t75" style="position:absolute;width:53276;height:7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">
                <v:imagedata r:id="rId7" o:title="" cropleft="130f" cropright="1f"/>
              </v:shape>
              <v:shape id="Graphic 12" o:spid="_x0000_s1028" type="#_x0000_t75" style="position:absolute;top:4824;width:75596;height:4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">
                <v:imagedata r:id="rId8" o:title=""/>
              </v:shape>
              <v:shape id="Graphic 21" o:spid="_x0000_s1029" type="#_x0000_t75" style="position:absolute;left:52115;top:7909;width:19869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">
                <v:imagedata r:id="rId9" o:title=""/>
              </v:shape>
            </v:group>
          </w:pict>
        </mc:Fallback>
      </mc:AlternateContent>
    </w:r>
    <w:r w:rsidR="00360EDE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5A23F01F" wp14:editId="2FBFC68E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3600000" cy="360000"/>
              <wp:effectExtent l="0" t="0" r="0" b="2540"/>
              <wp:wrapNone/>
              <wp:docPr id="26" name="Text Box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00000" cy="360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1B95080" w14:textId="77777777" w:rsidR="00360EDE" w:rsidRPr="00EA2AD8" w:rsidRDefault="00360EDE" w:rsidP="00EA2AD8">
                          <w:pPr>
                            <w:pStyle w:val="DocType"/>
                          </w:pPr>
                          <w:r w:rsidRPr="00EA2AD8">
                            <w:t>FACT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23F01F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30" type="#_x0000_t202" style="position:absolute;margin-left:28.35pt;margin-top:28.35pt;width:283.45pt;height:28.3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" filled="f" stroked="f" strokeweight=".5pt">
              <v:textbox>
                <w:txbxContent>
                  <w:p w14:paraId="61B95080" w14:textId="77777777" w:rsidR="00360EDE" w:rsidRPr="00EA2AD8" w:rsidRDefault="00360EDE" w:rsidP="00EA2AD8">
                    <w:pPr>
                      <w:pStyle w:val="DocType"/>
                    </w:pPr>
                    <w:r w:rsidRPr="00EA2AD8">
                      <w:t>FACT SHEE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3B02CC" w:rsidRPr="003B02CC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76672" behindDoc="0" locked="1" layoutInCell="1" allowOverlap="1" wp14:anchorId="6B3101A3" wp14:editId="5218B211">
              <wp:simplePos x="0" y="0"/>
              <wp:positionH relativeFrom="page">
                <wp:posOffset>540385</wp:posOffset>
              </wp:positionH>
              <wp:positionV relativeFrom="page">
                <wp:posOffset>360045</wp:posOffset>
              </wp:positionV>
              <wp:extent cx="2880000" cy="432000"/>
              <wp:effectExtent l="0" t="0" r="0" b="635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80000" cy="43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BE0243" w14:textId="77777777" w:rsidR="003B02CC" w:rsidRPr="00CA783A" w:rsidRDefault="003B02CC" w:rsidP="00EA2AD8">
                          <w:r w:rsidRPr="00CA783A">
                            <w:t>FACT 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B3101A3" id="Text Box 4" o:spid="_x0000_s1031" type="#_x0000_t202" style="position:absolute;margin-left:42.55pt;margin-top:28.35pt;width:226.75pt;height:34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" filled="f" stroked="f" strokeweight=".5pt">
              <v:textbox>
                <w:txbxContent>
                  <w:p w14:paraId="75BE0243" w14:textId="77777777" w:rsidR="003B02CC" w:rsidRPr="00CA783A" w:rsidRDefault="003B02CC" w:rsidP="00EA2AD8">
                    <w:r w:rsidRPr="00CA783A">
                      <w:t>FACT SHEET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7FA27" w14:textId="77777777" w:rsidR="00E737A3" w:rsidRDefault="00E737A3" w:rsidP="00EA2AD8">
    <w:pPr>
      <w:pStyle w:val="Header"/>
    </w:pPr>
    <w:r>
      <w:rPr>
        <w:noProof/>
        <w:lang w:eastAsia="en-AU"/>
      </w:rPr>
      <w:drawing>
        <wp:anchor distT="0" distB="0" distL="114300" distR="114300" simplePos="0" relativeHeight="251699200" behindDoc="0" locked="1" layoutInCell="1" allowOverlap="0" wp14:anchorId="761EAC34" wp14:editId="167DEF0E">
          <wp:simplePos x="0" y="0"/>
          <wp:positionH relativeFrom="page">
            <wp:posOffset>0</wp:posOffset>
          </wp:positionH>
          <wp:positionV relativeFrom="page">
            <wp:posOffset>244475</wp:posOffset>
          </wp:positionV>
          <wp:extent cx="7559675" cy="47117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Graphic 12"/>
                  <pic:cNvPicPr>
                    <a:picLocks noChangeAspect="1"/>
                  </pic:cNvPicPr>
                </pic:nvPicPr>
                <pic:blipFill>
                  <a:blip r:embed="rId1">
                    <a:duotone>
                      <a:prstClr val="black"/>
                      <a:schemeClr val="accent2">
                        <a:tint val="45000"/>
                        <a:satMod val="400000"/>
                      </a:schemeClr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5900"/>
                            </a14:imgEffect>
                            <a14:imgEffect>
                              <a14:saturation sat="66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471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4535"/>
    <w:multiLevelType w:val="hybridMultilevel"/>
    <w:tmpl w:val="1F9E611C"/>
    <w:lvl w:ilvl="0" w:tplc="2AE0296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1C7008"/>
    <w:multiLevelType w:val="hybridMultilevel"/>
    <w:tmpl w:val="28C6C212"/>
    <w:lvl w:ilvl="0" w:tplc="0C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2" w15:restartNumberingAfterBreak="0">
    <w:nsid w:val="16E75019"/>
    <w:multiLevelType w:val="hybridMultilevel"/>
    <w:tmpl w:val="6F9C2310"/>
    <w:lvl w:ilvl="0" w:tplc="FE745296">
      <w:start w:val="1"/>
      <w:numFmt w:val="decimal"/>
      <w:pStyle w:val="ListParagraph"/>
      <w:lvlText w:val="%1."/>
      <w:lvlJc w:val="left"/>
      <w:pPr>
        <w:tabs>
          <w:tab w:val="num" w:pos="567"/>
        </w:tabs>
        <w:ind w:left="567" w:hanging="567"/>
      </w:pPr>
      <w:rPr>
        <w:rFonts w:asciiTheme="majorHAnsi" w:hAnsiTheme="majorHAnsi" w:hint="default"/>
        <w:b w:val="0"/>
        <w:i w:val="0"/>
        <w:color w:val="auto"/>
        <w:sz w:val="22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164B05"/>
    <w:multiLevelType w:val="hybridMultilevel"/>
    <w:tmpl w:val="57F01FA8"/>
    <w:lvl w:ilvl="0" w:tplc="CF4AC70A">
      <w:start w:val="1"/>
      <w:numFmt w:val="bullet"/>
      <w:pStyle w:val="Bullet2"/>
      <w:lvlText w:val=""/>
      <w:lvlJc w:val="left"/>
      <w:pPr>
        <w:ind w:left="927" w:hanging="360"/>
      </w:pPr>
      <w:rPr>
        <w:rFonts w:ascii="Wingdings 3" w:hAnsi="Wingdings 3" w:hint="default"/>
        <w:b/>
        <w:i w:val="0"/>
        <w:color w:val="6FA287" w:themeColor="accent1"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40355"/>
    <w:multiLevelType w:val="hybridMultilevel"/>
    <w:tmpl w:val="17EE550E"/>
    <w:lvl w:ilvl="0" w:tplc="0C09000F">
      <w:start w:val="1"/>
      <w:numFmt w:val="decimal"/>
      <w:lvlText w:val="%1."/>
      <w:lvlJc w:val="left"/>
      <w:pPr>
        <w:ind w:left="775" w:hanging="360"/>
      </w:pPr>
    </w:lvl>
    <w:lvl w:ilvl="1" w:tplc="0C090019" w:tentative="1">
      <w:start w:val="1"/>
      <w:numFmt w:val="lowerLetter"/>
      <w:lvlText w:val="%2."/>
      <w:lvlJc w:val="left"/>
      <w:pPr>
        <w:ind w:left="1495" w:hanging="360"/>
      </w:pPr>
    </w:lvl>
    <w:lvl w:ilvl="2" w:tplc="0C09001B" w:tentative="1">
      <w:start w:val="1"/>
      <w:numFmt w:val="lowerRoman"/>
      <w:lvlText w:val="%3."/>
      <w:lvlJc w:val="right"/>
      <w:pPr>
        <w:ind w:left="2215" w:hanging="180"/>
      </w:pPr>
    </w:lvl>
    <w:lvl w:ilvl="3" w:tplc="0C09000F" w:tentative="1">
      <w:start w:val="1"/>
      <w:numFmt w:val="decimal"/>
      <w:lvlText w:val="%4."/>
      <w:lvlJc w:val="left"/>
      <w:pPr>
        <w:ind w:left="2935" w:hanging="360"/>
      </w:pPr>
    </w:lvl>
    <w:lvl w:ilvl="4" w:tplc="0C090019" w:tentative="1">
      <w:start w:val="1"/>
      <w:numFmt w:val="lowerLetter"/>
      <w:lvlText w:val="%5."/>
      <w:lvlJc w:val="left"/>
      <w:pPr>
        <w:ind w:left="3655" w:hanging="360"/>
      </w:pPr>
    </w:lvl>
    <w:lvl w:ilvl="5" w:tplc="0C09001B" w:tentative="1">
      <w:start w:val="1"/>
      <w:numFmt w:val="lowerRoman"/>
      <w:lvlText w:val="%6."/>
      <w:lvlJc w:val="right"/>
      <w:pPr>
        <w:ind w:left="4375" w:hanging="180"/>
      </w:pPr>
    </w:lvl>
    <w:lvl w:ilvl="6" w:tplc="0C09000F" w:tentative="1">
      <w:start w:val="1"/>
      <w:numFmt w:val="decimal"/>
      <w:lvlText w:val="%7."/>
      <w:lvlJc w:val="left"/>
      <w:pPr>
        <w:ind w:left="5095" w:hanging="360"/>
      </w:pPr>
    </w:lvl>
    <w:lvl w:ilvl="7" w:tplc="0C090019" w:tentative="1">
      <w:start w:val="1"/>
      <w:numFmt w:val="lowerLetter"/>
      <w:lvlText w:val="%8."/>
      <w:lvlJc w:val="left"/>
      <w:pPr>
        <w:ind w:left="5815" w:hanging="360"/>
      </w:pPr>
    </w:lvl>
    <w:lvl w:ilvl="8" w:tplc="0C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1CF5186C"/>
    <w:multiLevelType w:val="hybridMultilevel"/>
    <w:tmpl w:val="26087B6A"/>
    <w:lvl w:ilvl="0" w:tplc="0C09000F">
      <w:start w:val="1"/>
      <w:numFmt w:val="decimal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37005DC"/>
    <w:multiLevelType w:val="hybridMultilevel"/>
    <w:tmpl w:val="9026AAF4"/>
    <w:lvl w:ilvl="0" w:tplc="660691DC">
      <w:start w:val="1"/>
      <w:numFmt w:val="bullet"/>
      <w:lvlText w:val=""/>
      <w:lvlJc w:val="left"/>
      <w:pPr>
        <w:ind w:left="927" w:hanging="360"/>
      </w:pPr>
      <w:rPr>
        <w:rFonts w:ascii="Wingdings 3" w:hAnsi="Wingdings 3" w:hint="default"/>
        <w:b/>
        <w:i w:val="0"/>
        <w:color w:val="DAAA0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06831"/>
    <w:multiLevelType w:val="hybridMultilevel"/>
    <w:tmpl w:val="93CA5AAA"/>
    <w:lvl w:ilvl="0" w:tplc="A8CE80CE">
      <w:start w:val="1"/>
      <w:numFmt w:val="bullet"/>
      <w:lvlText w:val=""/>
      <w:lvlJc w:val="left"/>
      <w:pPr>
        <w:ind w:left="927" w:hanging="360"/>
      </w:pPr>
      <w:rPr>
        <w:rFonts w:ascii="Wingdings 3" w:hAnsi="Wingdings 3" w:hint="default"/>
        <w:b/>
        <w:i w:val="0"/>
        <w:color w:val="BFBFBF" w:themeColor="background2" w:themeShade="BF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D6809"/>
    <w:multiLevelType w:val="hybridMultilevel"/>
    <w:tmpl w:val="873C7CB2"/>
    <w:lvl w:ilvl="0" w:tplc="300ED8CA">
      <w:start w:val="1"/>
      <w:numFmt w:val="bullet"/>
      <w:pStyle w:val="Bullet1"/>
      <w:lvlText w:val=""/>
      <w:lvlJc w:val="left"/>
      <w:pPr>
        <w:ind w:left="360" w:hanging="360"/>
      </w:pPr>
      <w:rPr>
        <w:rFonts w:ascii="Wingdings 3" w:hAnsi="Wingdings 3" w:hint="default"/>
        <w:color w:val="6FA287" w:themeColor="accent1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43A39"/>
    <w:multiLevelType w:val="hybridMultilevel"/>
    <w:tmpl w:val="CA221EA8"/>
    <w:lvl w:ilvl="0" w:tplc="6E74D20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3F2B99"/>
    <w:multiLevelType w:val="hybridMultilevel"/>
    <w:tmpl w:val="64A8F3FE"/>
    <w:lvl w:ilvl="0" w:tplc="DE5E4B6A">
      <w:start w:val="1"/>
      <w:numFmt w:val="bullet"/>
      <w:lvlText w:val=""/>
      <w:lvlJc w:val="left"/>
      <w:pPr>
        <w:ind w:left="360" w:hanging="360"/>
      </w:pPr>
      <w:rPr>
        <w:rFonts w:ascii="Wingdings 3" w:hAnsi="Wingdings 3" w:hint="default"/>
        <w:b/>
        <w:i w:val="0"/>
        <w:color w:val="00747C" w:themeColor="accent2" w:themeShade="BF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95D92"/>
    <w:multiLevelType w:val="hybridMultilevel"/>
    <w:tmpl w:val="E450628C"/>
    <w:lvl w:ilvl="0" w:tplc="6E74D200">
      <w:start w:val="1"/>
      <w:numFmt w:val="decimal"/>
      <w:lvlText w:val="%1."/>
      <w:lvlJc w:val="left"/>
      <w:pPr>
        <w:ind w:left="927" w:hanging="360"/>
      </w:pPr>
      <w:rPr>
        <w:rFonts w:hint="default"/>
        <w:b/>
        <w:i w:val="0"/>
        <w:color w:val="6FA287" w:themeColor="accent1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40FED"/>
    <w:multiLevelType w:val="hybridMultilevel"/>
    <w:tmpl w:val="B22847D4"/>
    <w:lvl w:ilvl="0" w:tplc="8252E96C">
      <w:start w:val="1"/>
      <w:numFmt w:val="decimal"/>
      <w:pStyle w:val="Numbering"/>
      <w:lvlText w:val="%1."/>
      <w:lvlJc w:val="left"/>
      <w:pPr>
        <w:ind w:left="360" w:hanging="360"/>
      </w:pPr>
    </w:lvl>
    <w:lvl w:ilvl="1" w:tplc="A40262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0C2977"/>
    <w:multiLevelType w:val="hybridMultilevel"/>
    <w:tmpl w:val="7A964388"/>
    <w:lvl w:ilvl="0" w:tplc="0A7A3E00">
      <w:start w:val="1"/>
      <w:numFmt w:val="decimal"/>
      <w:pStyle w:val="Heading2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40A4D"/>
    <w:multiLevelType w:val="hybridMultilevel"/>
    <w:tmpl w:val="3AE0EC42"/>
    <w:lvl w:ilvl="0" w:tplc="283614C6">
      <w:start w:val="1"/>
      <w:numFmt w:val="bullet"/>
      <w:lvlText w:val=""/>
      <w:lvlJc w:val="left"/>
      <w:pPr>
        <w:ind w:left="360" w:hanging="360"/>
      </w:pPr>
      <w:rPr>
        <w:rFonts w:ascii="Wingdings 3" w:hAnsi="Wingdings 3" w:hint="default"/>
        <w:color w:val="FFFFFF" w:themeColor="background2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16B91"/>
    <w:multiLevelType w:val="hybridMultilevel"/>
    <w:tmpl w:val="E3C483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40262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A4F4347"/>
    <w:multiLevelType w:val="hybridMultilevel"/>
    <w:tmpl w:val="88D02A4E"/>
    <w:lvl w:ilvl="0" w:tplc="F57E7EB6">
      <w:start w:val="1"/>
      <w:numFmt w:val="bullet"/>
      <w:lvlText w:val=""/>
      <w:lvlJc w:val="left"/>
      <w:pPr>
        <w:tabs>
          <w:tab w:val="num" w:pos="1134"/>
        </w:tabs>
        <w:ind w:left="1134" w:hanging="567"/>
      </w:pPr>
      <w:rPr>
        <w:rFonts w:ascii="Wingdings 3" w:hAnsi="Wingdings 3" w:hint="default"/>
        <w:b/>
        <w:i w:val="0"/>
        <w:color w:val="64CCC9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5936B8"/>
    <w:multiLevelType w:val="hybridMultilevel"/>
    <w:tmpl w:val="626E7B04"/>
    <w:lvl w:ilvl="0" w:tplc="B0289BB6">
      <w:start w:val="1"/>
      <w:numFmt w:val="bullet"/>
      <w:lvlText w:val=""/>
      <w:lvlJc w:val="left"/>
      <w:pPr>
        <w:ind w:left="360" w:hanging="360"/>
      </w:pPr>
      <w:rPr>
        <w:rFonts w:ascii="Wingdings 3" w:hAnsi="Wingdings 3" w:hint="default"/>
        <w:color w:val="DAAA00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A45D3D"/>
    <w:multiLevelType w:val="hybridMultilevel"/>
    <w:tmpl w:val="80CEDF36"/>
    <w:lvl w:ilvl="0" w:tplc="662063D8">
      <w:start w:val="1"/>
      <w:numFmt w:val="bullet"/>
      <w:lvlText w:val=""/>
      <w:lvlJc w:val="left"/>
      <w:pPr>
        <w:tabs>
          <w:tab w:val="num" w:pos="1134"/>
        </w:tabs>
        <w:ind w:left="1134" w:hanging="567"/>
      </w:pPr>
      <w:rPr>
        <w:rFonts w:ascii="Wingdings 3" w:hAnsi="Wingdings 3" w:hint="default"/>
        <w:b/>
        <w:i w:val="0"/>
        <w:color w:val="BFBFBF" w:themeColor="background2" w:themeShade="BF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24614B"/>
    <w:multiLevelType w:val="hybridMultilevel"/>
    <w:tmpl w:val="8BF0E9F4"/>
    <w:lvl w:ilvl="0" w:tplc="F57E7EB6">
      <w:start w:val="1"/>
      <w:numFmt w:val="bullet"/>
      <w:lvlText w:val=""/>
      <w:lvlJc w:val="left"/>
      <w:pPr>
        <w:ind w:left="720" w:hanging="360"/>
      </w:pPr>
      <w:rPr>
        <w:rFonts w:ascii="Wingdings 3" w:hAnsi="Wingdings 3" w:hint="default"/>
        <w:b/>
        <w:i w:val="0"/>
        <w:color w:val="64CCC9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9737DD"/>
    <w:multiLevelType w:val="hybridMultilevel"/>
    <w:tmpl w:val="1E9A6C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F77939"/>
    <w:multiLevelType w:val="hybridMultilevel"/>
    <w:tmpl w:val="49D6E9FC"/>
    <w:lvl w:ilvl="0" w:tplc="C55851E6">
      <w:start w:val="1"/>
      <w:numFmt w:val="bullet"/>
      <w:lvlText w:val=""/>
      <w:lvlJc w:val="left"/>
      <w:pPr>
        <w:tabs>
          <w:tab w:val="num" w:pos="567"/>
        </w:tabs>
        <w:ind w:left="567" w:hanging="567"/>
      </w:pPr>
      <w:rPr>
        <w:rFonts w:ascii="Wingdings 3" w:hAnsi="Wingdings 3" w:hint="default"/>
        <w:color w:val="FFFFFF" w:themeColor="background2"/>
        <w:sz w:val="24"/>
        <w:szCs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9D18F2"/>
    <w:multiLevelType w:val="hybridMultilevel"/>
    <w:tmpl w:val="44F6DF4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CD01B17"/>
    <w:multiLevelType w:val="hybridMultilevel"/>
    <w:tmpl w:val="D70ED986"/>
    <w:lvl w:ilvl="0" w:tplc="7F849050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0B20B0"/>
    <w:multiLevelType w:val="hybridMultilevel"/>
    <w:tmpl w:val="59DA89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695981">
    <w:abstractNumId w:val="22"/>
  </w:num>
  <w:num w:numId="2" w16cid:durableId="1968850959">
    <w:abstractNumId w:val="2"/>
  </w:num>
  <w:num w:numId="3" w16cid:durableId="1984265058">
    <w:abstractNumId w:val="14"/>
  </w:num>
  <w:num w:numId="4" w16cid:durableId="2007054110">
    <w:abstractNumId w:val="7"/>
  </w:num>
  <w:num w:numId="5" w16cid:durableId="624116271">
    <w:abstractNumId w:val="1"/>
  </w:num>
  <w:num w:numId="6" w16cid:durableId="1872184411">
    <w:abstractNumId w:val="21"/>
  </w:num>
  <w:num w:numId="7" w16cid:durableId="656765215">
    <w:abstractNumId w:val="21"/>
    <w:lvlOverride w:ilvl="0">
      <w:startOverride w:val="1"/>
    </w:lvlOverride>
  </w:num>
  <w:num w:numId="8" w16cid:durableId="1009018593">
    <w:abstractNumId w:val="18"/>
  </w:num>
  <w:num w:numId="9" w16cid:durableId="391194483">
    <w:abstractNumId w:val="16"/>
  </w:num>
  <w:num w:numId="10" w16cid:durableId="729810341">
    <w:abstractNumId w:val="6"/>
  </w:num>
  <w:num w:numId="11" w16cid:durableId="2084982591">
    <w:abstractNumId w:val="10"/>
  </w:num>
  <w:num w:numId="12" w16cid:durableId="11224530">
    <w:abstractNumId w:val="17"/>
  </w:num>
  <w:num w:numId="13" w16cid:durableId="1853761071">
    <w:abstractNumId w:val="8"/>
  </w:num>
  <w:num w:numId="14" w16cid:durableId="61216448">
    <w:abstractNumId w:val="3"/>
  </w:num>
  <w:num w:numId="15" w16cid:durableId="118693134">
    <w:abstractNumId w:val="8"/>
  </w:num>
  <w:num w:numId="16" w16cid:durableId="1164004870">
    <w:abstractNumId w:val="12"/>
  </w:num>
  <w:num w:numId="17" w16cid:durableId="239029178">
    <w:abstractNumId w:val="20"/>
  </w:num>
  <w:num w:numId="18" w16cid:durableId="1804232605">
    <w:abstractNumId w:val="15"/>
  </w:num>
  <w:num w:numId="19" w16cid:durableId="406809826">
    <w:abstractNumId w:val="4"/>
  </w:num>
  <w:num w:numId="20" w16cid:durableId="380597028">
    <w:abstractNumId w:val="24"/>
  </w:num>
  <w:num w:numId="21" w16cid:durableId="567347749">
    <w:abstractNumId w:val="0"/>
  </w:num>
  <w:num w:numId="22" w16cid:durableId="2082484407">
    <w:abstractNumId w:val="5"/>
  </w:num>
  <w:num w:numId="23" w16cid:durableId="1192692564">
    <w:abstractNumId w:val="9"/>
  </w:num>
  <w:num w:numId="24" w16cid:durableId="752122432">
    <w:abstractNumId w:val="3"/>
  </w:num>
  <w:num w:numId="25" w16cid:durableId="1008143874">
    <w:abstractNumId w:val="3"/>
  </w:num>
  <w:num w:numId="26" w16cid:durableId="1433360104">
    <w:abstractNumId w:val="8"/>
  </w:num>
  <w:num w:numId="27" w16cid:durableId="1242374284">
    <w:abstractNumId w:val="8"/>
  </w:num>
  <w:num w:numId="28" w16cid:durableId="966156024">
    <w:abstractNumId w:val="8"/>
  </w:num>
  <w:num w:numId="29" w16cid:durableId="832841207">
    <w:abstractNumId w:val="11"/>
  </w:num>
  <w:num w:numId="30" w16cid:durableId="367534496">
    <w:abstractNumId w:val="8"/>
  </w:num>
  <w:num w:numId="31" w16cid:durableId="543372479">
    <w:abstractNumId w:val="3"/>
  </w:num>
  <w:num w:numId="32" w16cid:durableId="720908878">
    <w:abstractNumId w:val="13"/>
  </w:num>
  <w:num w:numId="33" w16cid:durableId="189419690">
    <w:abstractNumId w:val="3"/>
  </w:num>
  <w:num w:numId="34" w16cid:durableId="608899763">
    <w:abstractNumId w:val="23"/>
  </w:num>
  <w:num w:numId="35" w16cid:durableId="8652137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saveSubsetFonts/>
  <w:proofState w:spelling="clean" w:grammar="clean"/>
  <w:defaultTabStop w:val="56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sDQ3M7M0NTE1MDNW0lEKTi0uzszPAykwNKgFALSXuH4tAAAA"/>
  </w:docVars>
  <w:rsids>
    <w:rsidRoot w:val="00AC019A"/>
    <w:rsid w:val="0001559F"/>
    <w:rsid w:val="0002603A"/>
    <w:rsid w:val="00045A12"/>
    <w:rsid w:val="00084121"/>
    <w:rsid w:val="0009072D"/>
    <w:rsid w:val="00092205"/>
    <w:rsid w:val="000B5DAF"/>
    <w:rsid w:val="000D6796"/>
    <w:rsid w:val="000F6F68"/>
    <w:rsid w:val="000F738E"/>
    <w:rsid w:val="000F7792"/>
    <w:rsid w:val="001066C6"/>
    <w:rsid w:val="00112B39"/>
    <w:rsid w:val="00135740"/>
    <w:rsid w:val="0014053E"/>
    <w:rsid w:val="00163AA5"/>
    <w:rsid w:val="001643BD"/>
    <w:rsid w:val="00181C0E"/>
    <w:rsid w:val="001868EA"/>
    <w:rsid w:val="00194D42"/>
    <w:rsid w:val="001D2038"/>
    <w:rsid w:val="001D4400"/>
    <w:rsid w:val="001D50F6"/>
    <w:rsid w:val="001E5AC6"/>
    <w:rsid w:val="001F2BD5"/>
    <w:rsid w:val="002248A1"/>
    <w:rsid w:val="00230A4E"/>
    <w:rsid w:val="00237E69"/>
    <w:rsid w:val="00242D84"/>
    <w:rsid w:val="00255915"/>
    <w:rsid w:val="0025672B"/>
    <w:rsid w:val="002676A2"/>
    <w:rsid w:val="00286330"/>
    <w:rsid w:val="002C18D7"/>
    <w:rsid w:val="002D06D9"/>
    <w:rsid w:val="002D1C7B"/>
    <w:rsid w:val="002D728A"/>
    <w:rsid w:val="002E3988"/>
    <w:rsid w:val="00306210"/>
    <w:rsid w:val="0031365D"/>
    <w:rsid w:val="00326ADB"/>
    <w:rsid w:val="00354BFD"/>
    <w:rsid w:val="00360EDE"/>
    <w:rsid w:val="00363E16"/>
    <w:rsid w:val="00371515"/>
    <w:rsid w:val="00393163"/>
    <w:rsid w:val="003940EB"/>
    <w:rsid w:val="003B02CC"/>
    <w:rsid w:val="003E1C38"/>
    <w:rsid w:val="004857E8"/>
    <w:rsid w:val="00497B82"/>
    <w:rsid w:val="004A014E"/>
    <w:rsid w:val="004B38C0"/>
    <w:rsid w:val="004B3A97"/>
    <w:rsid w:val="004C1E98"/>
    <w:rsid w:val="00500DDC"/>
    <w:rsid w:val="0050772F"/>
    <w:rsid w:val="0051419E"/>
    <w:rsid w:val="00516E8A"/>
    <w:rsid w:val="00531620"/>
    <w:rsid w:val="0055014D"/>
    <w:rsid w:val="0055712E"/>
    <w:rsid w:val="005662C9"/>
    <w:rsid w:val="00586636"/>
    <w:rsid w:val="0059585B"/>
    <w:rsid w:val="005A32D7"/>
    <w:rsid w:val="005A59FC"/>
    <w:rsid w:val="005B167B"/>
    <w:rsid w:val="005B307C"/>
    <w:rsid w:val="005B6FAD"/>
    <w:rsid w:val="005E1BBC"/>
    <w:rsid w:val="005E1E1B"/>
    <w:rsid w:val="00620078"/>
    <w:rsid w:val="0062122B"/>
    <w:rsid w:val="00625462"/>
    <w:rsid w:val="00633E38"/>
    <w:rsid w:val="006466E4"/>
    <w:rsid w:val="00696143"/>
    <w:rsid w:val="006A1155"/>
    <w:rsid w:val="006B13CF"/>
    <w:rsid w:val="006B64DA"/>
    <w:rsid w:val="006B6CF1"/>
    <w:rsid w:val="006B7213"/>
    <w:rsid w:val="006D035D"/>
    <w:rsid w:val="006D1922"/>
    <w:rsid w:val="006D3A8C"/>
    <w:rsid w:val="006E76CE"/>
    <w:rsid w:val="006E7F3C"/>
    <w:rsid w:val="006F0935"/>
    <w:rsid w:val="006F7CBF"/>
    <w:rsid w:val="00704856"/>
    <w:rsid w:val="00735D5E"/>
    <w:rsid w:val="007559BC"/>
    <w:rsid w:val="00762692"/>
    <w:rsid w:val="00785843"/>
    <w:rsid w:val="00786B15"/>
    <w:rsid w:val="007A1A47"/>
    <w:rsid w:val="007B3308"/>
    <w:rsid w:val="007C3BE9"/>
    <w:rsid w:val="007E1AC1"/>
    <w:rsid w:val="007E632C"/>
    <w:rsid w:val="007E7495"/>
    <w:rsid w:val="008037F9"/>
    <w:rsid w:val="008117DA"/>
    <w:rsid w:val="00847BB8"/>
    <w:rsid w:val="00854C12"/>
    <w:rsid w:val="008566D7"/>
    <w:rsid w:val="0087300A"/>
    <w:rsid w:val="008B5B37"/>
    <w:rsid w:val="008C531A"/>
    <w:rsid w:val="008C6908"/>
    <w:rsid w:val="008D5BCD"/>
    <w:rsid w:val="008D743B"/>
    <w:rsid w:val="008E0811"/>
    <w:rsid w:val="008F356A"/>
    <w:rsid w:val="00916D1D"/>
    <w:rsid w:val="009446D3"/>
    <w:rsid w:val="00953146"/>
    <w:rsid w:val="00972F0E"/>
    <w:rsid w:val="009871ED"/>
    <w:rsid w:val="00993E2F"/>
    <w:rsid w:val="009A002D"/>
    <w:rsid w:val="009A6480"/>
    <w:rsid w:val="009A74DC"/>
    <w:rsid w:val="009B6CE3"/>
    <w:rsid w:val="009C565C"/>
    <w:rsid w:val="009D1935"/>
    <w:rsid w:val="009D7F39"/>
    <w:rsid w:val="009E3238"/>
    <w:rsid w:val="009F274C"/>
    <w:rsid w:val="00A3226D"/>
    <w:rsid w:val="00A41F7E"/>
    <w:rsid w:val="00A458A4"/>
    <w:rsid w:val="00A70F29"/>
    <w:rsid w:val="00A75776"/>
    <w:rsid w:val="00A76193"/>
    <w:rsid w:val="00A83288"/>
    <w:rsid w:val="00A84FF7"/>
    <w:rsid w:val="00AA3D09"/>
    <w:rsid w:val="00AB0FD5"/>
    <w:rsid w:val="00AC019A"/>
    <w:rsid w:val="00AD353A"/>
    <w:rsid w:val="00B027B5"/>
    <w:rsid w:val="00B11691"/>
    <w:rsid w:val="00B24E02"/>
    <w:rsid w:val="00B30FCF"/>
    <w:rsid w:val="00B57934"/>
    <w:rsid w:val="00B66EE1"/>
    <w:rsid w:val="00B6731E"/>
    <w:rsid w:val="00B8519E"/>
    <w:rsid w:val="00B93930"/>
    <w:rsid w:val="00BA29D3"/>
    <w:rsid w:val="00BB4A42"/>
    <w:rsid w:val="00BB51DC"/>
    <w:rsid w:val="00BC16C2"/>
    <w:rsid w:val="00BE3F45"/>
    <w:rsid w:val="00C02688"/>
    <w:rsid w:val="00C045F3"/>
    <w:rsid w:val="00C06FA1"/>
    <w:rsid w:val="00C113A9"/>
    <w:rsid w:val="00C14F70"/>
    <w:rsid w:val="00C165B1"/>
    <w:rsid w:val="00C25209"/>
    <w:rsid w:val="00C2788A"/>
    <w:rsid w:val="00C33F04"/>
    <w:rsid w:val="00C50F16"/>
    <w:rsid w:val="00C64648"/>
    <w:rsid w:val="00C70EC3"/>
    <w:rsid w:val="00C876FC"/>
    <w:rsid w:val="00CA3F5C"/>
    <w:rsid w:val="00CA783A"/>
    <w:rsid w:val="00CB63B2"/>
    <w:rsid w:val="00CE19BB"/>
    <w:rsid w:val="00D00D70"/>
    <w:rsid w:val="00D03791"/>
    <w:rsid w:val="00D04937"/>
    <w:rsid w:val="00D372A8"/>
    <w:rsid w:val="00D40EB2"/>
    <w:rsid w:val="00D5162F"/>
    <w:rsid w:val="00D53E3E"/>
    <w:rsid w:val="00D562E3"/>
    <w:rsid w:val="00D63868"/>
    <w:rsid w:val="00D72A8E"/>
    <w:rsid w:val="00D81D45"/>
    <w:rsid w:val="00D82F3A"/>
    <w:rsid w:val="00D83C07"/>
    <w:rsid w:val="00DA1D79"/>
    <w:rsid w:val="00DF471A"/>
    <w:rsid w:val="00E011EB"/>
    <w:rsid w:val="00E05590"/>
    <w:rsid w:val="00E170DD"/>
    <w:rsid w:val="00E231A5"/>
    <w:rsid w:val="00E26639"/>
    <w:rsid w:val="00E34F9F"/>
    <w:rsid w:val="00E4186D"/>
    <w:rsid w:val="00E50869"/>
    <w:rsid w:val="00E566AA"/>
    <w:rsid w:val="00E737A3"/>
    <w:rsid w:val="00E7517B"/>
    <w:rsid w:val="00E75692"/>
    <w:rsid w:val="00E936FC"/>
    <w:rsid w:val="00EA2AD8"/>
    <w:rsid w:val="00EB386A"/>
    <w:rsid w:val="00EB56FD"/>
    <w:rsid w:val="00EC2470"/>
    <w:rsid w:val="00F00F39"/>
    <w:rsid w:val="00F04778"/>
    <w:rsid w:val="00F061D0"/>
    <w:rsid w:val="00F072D5"/>
    <w:rsid w:val="00F15228"/>
    <w:rsid w:val="00F2673F"/>
    <w:rsid w:val="00F32021"/>
    <w:rsid w:val="00F41F51"/>
    <w:rsid w:val="00F43B7A"/>
    <w:rsid w:val="00F83760"/>
    <w:rsid w:val="00FC57E3"/>
    <w:rsid w:val="00FC617E"/>
    <w:rsid w:val="00FD0CFB"/>
    <w:rsid w:val="00FF032D"/>
    <w:rsid w:val="00FF2BD0"/>
    <w:rsid w:val="00FF3821"/>
    <w:rsid w:val="00FF3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0F7736"/>
  <w15:chartTrackingRefBased/>
  <w15:docId w15:val="{458345B6-8439-4BE1-9A79-2F79BB780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6CE"/>
    <w:pPr>
      <w:spacing w:after="160" w:line="259" w:lineRule="auto"/>
    </w:pPr>
  </w:style>
  <w:style w:type="paragraph" w:styleId="Heading1">
    <w:name w:val="heading 1"/>
    <w:basedOn w:val="Normal"/>
    <w:next w:val="Body"/>
    <w:link w:val="Heading1Char"/>
    <w:uiPriority w:val="9"/>
    <w:qFormat/>
    <w:rsid w:val="00084121"/>
    <w:pPr>
      <w:keepNext/>
      <w:keepLines/>
      <w:spacing w:before="360" w:after="120"/>
      <w:outlineLvl w:val="0"/>
    </w:pPr>
    <w:rPr>
      <w:rFonts w:ascii="Calibri" w:eastAsiaTheme="majorEastAsia" w:hAnsi="Calibri" w:cstheme="majorBidi"/>
      <w:b/>
      <w:color w:val="000000" w:themeColor="text1"/>
      <w:sz w:val="28"/>
      <w:szCs w:val="28"/>
    </w:rPr>
  </w:style>
  <w:style w:type="paragraph" w:styleId="Heading2">
    <w:name w:val="heading 2"/>
    <w:basedOn w:val="Normal"/>
    <w:next w:val="Body"/>
    <w:link w:val="Heading2Char"/>
    <w:uiPriority w:val="9"/>
    <w:unhideWhenUsed/>
    <w:qFormat/>
    <w:rsid w:val="001066C6"/>
    <w:pPr>
      <w:keepNext/>
      <w:keepLines/>
      <w:numPr>
        <w:numId w:val="32"/>
      </w:numPr>
      <w:spacing w:before="240" w:after="120"/>
      <w:ind w:left="567" w:hanging="567"/>
      <w:outlineLvl w:val="1"/>
    </w:pPr>
    <w:rPr>
      <w:rFonts w:ascii="Montserrat Medium" w:eastAsiaTheme="majorEastAsia" w:hAnsi="Montserrat Medium" w:cstheme="majorBidi"/>
      <w:color w:val="000000" w:themeColor="text1"/>
    </w:rPr>
  </w:style>
  <w:style w:type="paragraph" w:styleId="Heading3">
    <w:name w:val="heading 3"/>
    <w:basedOn w:val="Normal"/>
    <w:next w:val="Body"/>
    <w:link w:val="Heading3Char"/>
    <w:uiPriority w:val="9"/>
    <w:unhideWhenUsed/>
    <w:qFormat/>
    <w:rsid w:val="001066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Body"/>
    <w:link w:val="Heading4Char"/>
    <w:uiPriority w:val="9"/>
    <w:unhideWhenUsed/>
    <w:qFormat/>
    <w:rsid w:val="001066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qFormat/>
    <w:rsid w:val="00084121"/>
    <w:rPr>
      <w:rFonts w:ascii="Calibri" w:hAnsi="Calibri"/>
    </w:rPr>
  </w:style>
  <w:style w:type="character" w:customStyle="1" w:styleId="Heading1Char">
    <w:name w:val="Heading 1 Char"/>
    <w:basedOn w:val="DefaultParagraphFont"/>
    <w:link w:val="Heading1"/>
    <w:uiPriority w:val="9"/>
    <w:rsid w:val="00084121"/>
    <w:rPr>
      <w:rFonts w:ascii="Calibri" w:eastAsiaTheme="majorEastAsia" w:hAnsi="Calibri" w:cstheme="majorBidi"/>
      <w:b/>
      <w:color w:val="000000" w:themeColor="text1"/>
      <w:sz w:val="28"/>
      <w:szCs w:val="28"/>
    </w:rPr>
  </w:style>
  <w:style w:type="character" w:customStyle="1" w:styleId="BodyChar">
    <w:name w:val="Body Char"/>
    <w:basedOn w:val="DefaultParagraphFont"/>
    <w:link w:val="Body"/>
    <w:rsid w:val="00084121"/>
    <w:rPr>
      <w:rFonts w:ascii="Calibri" w:hAnsi="Calibri"/>
    </w:rPr>
  </w:style>
  <w:style w:type="character" w:customStyle="1" w:styleId="Heading2Char">
    <w:name w:val="Heading 2 Char"/>
    <w:basedOn w:val="DefaultParagraphFont"/>
    <w:link w:val="Heading2"/>
    <w:uiPriority w:val="9"/>
    <w:rsid w:val="001066C6"/>
    <w:rPr>
      <w:rFonts w:ascii="Montserrat Medium" w:eastAsiaTheme="majorEastAsia" w:hAnsi="Montserrat Medium" w:cstheme="majorBidi"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1066C6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66C6"/>
    <w:rPr>
      <w:rFonts w:asciiTheme="majorHAnsi" w:eastAsiaTheme="majorEastAsia" w:hAnsiTheme="majorHAnsi" w:cstheme="majorBidi"/>
      <w:i/>
      <w:iCs/>
      <w:color w:val="000000" w:themeColor="text1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066C6"/>
    <w:pPr>
      <w:spacing w:after="240" w:line="240" w:lineRule="auto"/>
      <w:contextualSpacing/>
    </w:pPr>
    <w:rPr>
      <w:rFonts w:asciiTheme="majorHAnsi" w:eastAsiaTheme="majorEastAsia" w:hAnsiTheme="majorHAnsi" w:cstheme="majorBidi"/>
      <w:b/>
      <w:bCs/>
      <w:noProof/>
      <w:color w:val="6FA287" w:themeColor="accent1"/>
      <w:spacing w:val="8"/>
      <w:kern w:val="28"/>
      <w:sz w:val="32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1066C6"/>
    <w:rPr>
      <w:rFonts w:asciiTheme="majorHAnsi" w:eastAsiaTheme="majorEastAsia" w:hAnsiTheme="majorHAnsi" w:cstheme="majorBidi"/>
      <w:b/>
      <w:bCs/>
      <w:noProof/>
      <w:color w:val="6FA287" w:themeColor="accent1"/>
      <w:spacing w:val="8"/>
      <w:kern w:val="28"/>
      <w:sz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106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6C6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106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6C6"/>
    <w:rPr>
      <w:sz w:val="20"/>
    </w:rPr>
  </w:style>
  <w:style w:type="paragraph" w:styleId="NoSpacing">
    <w:name w:val="No Spacing"/>
    <w:uiPriority w:val="1"/>
    <w:qFormat/>
    <w:rsid w:val="001066C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066C6"/>
    <w:pPr>
      <w:numPr>
        <w:numId w:val="2"/>
      </w:numPr>
      <w:contextualSpacing/>
    </w:pPr>
  </w:style>
  <w:style w:type="paragraph" w:customStyle="1" w:styleId="Bullet2">
    <w:name w:val="Bullet 2"/>
    <w:basedOn w:val="Bullet1"/>
    <w:link w:val="Bullet2Char"/>
    <w:qFormat/>
    <w:rsid w:val="001066C6"/>
    <w:pPr>
      <w:numPr>
        <w:numId w:val="14"/>
      </w:numPr>
      <w:tabs>
        <w:tab w:val="clear" w:pos="426"/>
        <w:tab w:val="clear" w:pos="993"/>
      </w:tabs>
      <w:spacing w:line="240" w:lineRule="auto"/>
      <w:ind w:left="1134" w:hanging="567"/>
    </w:pPr>
  </w:style>
  <w:style w:type="paragraph" w:customStyle="1" w:styleId="Bullet1">
    <w:name w:val="Bullet 1"/>
    <w:basedOn w:val="Body"/>
    <w:link w:val="Bullet1Char"/>
    <w:qFormat/>
    <w:rsid w:val="001066C6"/>
    <w:pPr>
      <w:numPr>
        <w:numId w:val="13"/>
      </w:numPr>
      <w:tabs>
        <w:tab w:val="left" w:pos="426"/>
        <w:tab w:val="left" w:pos="993"/>
      </w:tabs>
      <w:spacing w:after="60"/>
      <w:ind w:left="567" w:hanging="567"/>
    </w:pPr>
  </w:style>
  <w:style w:type="character" w:customStyle="1" w:styleId="Bullet2Char">
    <w:name w:val="Bullet 2 Char"/>
    <w:basedOn w:val="BodyChar"/>
    <w:link w:val="Bullet2"/>
    <w:rsid w:val="001066C6"/>
    <w:rPr>
      <w:rFonts w:ascii="Calibri" w:hAnsi="Calibri"/>
      <w:sz w:val="20"/>
    </w:rPr>
  </w:style>
  <w:style w:type="character" w:styleId="Emphasis">
    <w:name w:val="Emphasis"/>
    <w:basedOn w:val="DefaultParagraphFont"/>
    <w:uiPriority w:val="20"/>
    <w:qFormat/>
    <w:rsid w:val="001066C6"/>
    <w:rPr>
      <w:b/>
      <w:bCs/>
      <w:i/>
      <w:iCs/>
      <w:color w:val="FFFFFF" w:themeColor="background2"/>
    </w:rPr>
  </w:style>
  <w:style w:type="character" w:customStyle="1" w:styleId="Bullet1Char">
    <w:name w:val="Bullet 1 Char"/>
    <w:basedOn w:val="BodyChar"/>
    <w:link w:val="Bullet1"/>
    <w:rsid w:val="001066C6"/>
    <w:rPr>
      <w:rFonts w:ascii="Calibri" w:hAnsi="Calibri"/>
      <w:sz w:val="20"/>
    </w:rPr>
  </w:style>
  <w:style w:type="paragraph" w:customStyle="1" w:styleId="ICbody">
    <w:name w:val="IC body"/>
    <w:basedOn w:val="Normal"/>
    <w:uiPriority w:val="99"/>
    <w:rsid w:val="001066C6"/>
    <w:pPr>
      <w:widowControl w:val="0"/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ascii="Gotham-Book" w:eastAsia="Times New Roman" w:hAnsi="Gotham-Book" w:cs="Gotham-Book"/>
      <w:noProof/>
      <w:color w:val="595959"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1066C6"/>
    <w:pPr>
      <w:numPr>
        <w:ilvl w:val="1"/>
      </w:numPr>
    </w:pPr>
    <w:rPr>
      <w:rFonts w:eastAsiaTheme="minorEastAsia"/>
      <w:b/>
      <w:color w:val="BFBFBF" w:themeColor="background2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066C6"/>
    <w:rPr>
      <w:rFonts w:eastAsiaTheme="minorEastAsia"/>
      <w:b/>
      <w:color w:val="BFBFBF" w:themeColor="background2" w:themeShade="BF"/>
      <w:sz w:val="24"/>
    </w:rPr>
  </w:style>
  <w:style w:type="character" w:styleId="SubtleEmphasis">
    <w:name w:val="Subtle Emphasis"/>
    <w:basedOn w:val="DefaultParagraphFont"/>
    <w:uiPriority w:val="19"/>
    <w:qFormat/>
    <w:rsid w:val="001066C6"/>
    <w:rPr>
      <w:rFonts w:asciiTheme="minorHAnsi" w:hAnsiTheme="minorHAnsi"/>
      <w:i/>
      <w:iCs/>
      <w:color w:val="000000" w:themeColor="text1"/>
    </w:rPr>
  </w:style>
  <w:style w:type="character" w:styleId="Hyperlink">
    <w:name w:val="Hyperlink"/>
    <w:uiPriority w:val="99"/>
    <w:unhideWhenUsed/>
    <w:qFormat/>
    <w:rsid w:val="001066C6"/>
    <w:rPr>
      <w:color w:val="00747C" w:themeColor="accent2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66C6"/>
    <w:rPr>
      <w:color w:val="605E5C"/>
      <w:shd w:val="clear" w:color="auto" w:fill="E1DFDD"/>
    </w:rPr>
  </w:style>
  <w:style w:type="paragraph" w:customStyle="1" w:styleId="Subheading1">
    <w:name w:val="Subheading 1"/>
    <w:basedOn w:val="Heading3"/>
    <w:link w:val="Subheading1Char"/>
    <w:rsid w:val="001066C6"/>
    <w:pPr>
      <w:ind w:right="-846"/>
    </w:pPr>
    <w:rPr>
      <w:rFonts w:eastAsia="Times New Roman"/>
      <w:caps/>
      <w:color w:val="BFBFBF" w:themeColor="background2" w:themeShade="BF"/>
      <w:sz w:val="32"/>
      <w:szCs w:val="32"/>
    </w:rPr>
  </w:style>
  <w:style w:type="paragraph" w:customStyle="1" w:styleId="CaseStudyText">
    <w:name w:val="Case Study Text"/>
    <w:basedOn w:val="Normal"/>
    <w:link w:val="CaseStudyTextChar"/>
    <w:qFormat/>
    <w:rsid w:val="001066C6"/>
    <w:pPr>
      <w:spacing w:after="120"/>
      <w:ind w:left="284" w:right="284"/>
    </w:pPr>
  </w:style>
  <w:style w:type="character" w:customStyle="1" w:styleId="Subheading1Char">
    <w:name w:val="Subheading 1 Char"/>
    <w:basedOn w:val="Heading3Char"/>
    <w:link w:val="Subheading1"/>
    <w:rsid w:val="001066C6"/>
    <w:rPr>
      <w:rFonts w:asciiTheme="majorHAnsi" w:eastAsia="Times New Roman" w:hAnsiTheme="majorHAnsi" w:cstheme="majorBidi"/>
      <w:b/>
      <w:caps/>
      <w:color w:val="BFBFBF" w:themeColor="background2" w:themeShade="BF"/>
      <w:sz w:val="32"/>
      <w:szCs w:val="32"/>
    </w:rPr>
  </w:style>
  <w:style w:type="paragraph" w:customStyle="1" w:styleId="BoxHeading">
    <w:name w:val="Box Heading"/>
    <w:basedOn w:val="Normal"/>
    <w:link w:val="BoxHeadingChar"/>
    <w:qFormat/>
    <w:rsid w:val="001066C6"/>
    <w:pPr>
      <w:keepNext/>
      <w:keepLines/>
      <w:spacing w:before="360" w:after="360"/>
      <w:ind w:left="851"/>
      <w:outlineLvl w:val="2"/>
    </w:pPr>
    <w:rPr>
      <w:rFonts w:asciiTheme="majorHAnsi" w:eastAsia="Times New Roman" w:hAnsiTheme="majorHAnsi" w:cstheme="majorBidi"/>
      <w:b/>
      <w:caps/>
      <w:color w:val="DAAA00"/>
      <w:sz w:val="32"/>
      <w:szCs w:val="32"/>
    </w:rPr>
  </w:style>
  <w:style w:type="character" w:customStyle="1" w:styleId="CaseStudyTextChar">
    <w:name w:val="Case Study Text Char"/>
    <w:basedOn w:val="DefaultParagraphFont"/>
    <w:link w:val="CaseStudyText"/>
    <w:rsid w:val="001066C6"/>
    <w:rPr>
      <w:sz w:val="20"/>
    </w:rPr>
  </w:style>
  <w:style w:type="character" w:customStyle="1" w:styleId="BoxHeadingChar">
    <w:name w:val="Box Heading Char"/>
    <w:basedOn w:val="DefaultParagraphFont"/>
    <w:link w:val="BoxHeading"/>
    <w:rsid w:val="001066C6"/>
    <w:rPr>
      <w:rFonts w:asciiTheme="majorHAnsi" w:eastAsia="Times New Roman" w:hAnsiTheme="majorHAnsi" w:cstheme="majorBidi"/>
      <w:b/>
      <w:caps/>
      <w:color w:val="DAAA00"/>
      <w:sz w:val="32"/>
      <w:szCs w:val="32"/>
    </w:rPr>
  </w:style>
  <w:style w:type="character" w:styleId="Strong">
    <w:name w:val="Strong"/>
    <w:basedOn w:val="DefaultParagraphFont"/>
    <w:uiPriority w:val="22"/>
    <w:qFormat/>
    <w:rsid w:val="001066C6"/>
    <w:rPr>
      <w:b/>
      <w:bCs/>
    </w:rPr>
  </w:style>
  <w:style w:type="paragraph" w:customStyle="1" w:styleId="Introtext">
    <w:name w:val="Intro text"/>
    <w:basedOn w:val="Body"/>
    <w:link w:val="IntrotextChar"/>
    <w:qFormat/>
    <w:rsid w:val="001066C6"/>
    <w:rPr>
      <w:rFonts w:eastAsiaTheme="minorEastAsia"/>
      <w:color w:val="BFBFBF" w:themeColor="background2" w:themeShade="BF"/>
    </w:rPr>
  </w:style>
  <w:style w:type="paragraph" w:customStyle="1" w:styleId="TCtext">
    <w:name w:val="T&amp;C text"/>
    <w:basedOn w:val="Normal"/>
    <w:link w:val="TCtextChar"/>
    <w:qFormat/>
    <w:rsid w:val="001066C6"/>
    <w:pPr>
      <w:spacing w:line="300" w:lineRule="auto"/>
      <w:ind w:right="-846"/>
    </w:pPr>
    <w:rPr>
      <w:rFonts w:eastAsia="Times New Roman" w:cstheme="minorHAnsi"/>
      <w:i/>
      <w:color w:val="000000" w:themeColor="text1"/>
      <w:sz w:val="18"/>
      <w:szCs w:val="18"/>
    </w:rPr>
  </w:style>
  <w:style w:type="character" w:customStyle="1" w:styleId="IntrotextChar">
    <w:name w:val="Intro text Char"/>
    <w:basedOn w:val="SubtitleChar"/>
    <w:link w:val="Introtext"/>
    <w:rsid w:val="001066C6"/>
    <w:rPr>
      <w:rFonts w:eastAsiaTheme="minorEastAsia"/>
      <w:b w:val="0"/>
      <w:color w:val="BFBFBF" w:themeColor="background2" w:themeShade="BF"/>
      <w:sz w:val="20"/>
    </w:rPr>
  </w:style>
  <w:style w:type="character" w:customStyle="1" w:styleId="TCtextChar">
    <w:name w:val="T&amp;C text Char"/>
    <w:basedOn w:val="DefaultParagraphFont"/>
    <w:link w:val="TCtext"/>
    <w:rsid w:val="001066C6"/>
    <w:rPr>
      <w:rFonts w:eastAsia="Times New Roman" w:cstheme="minorHAnsi"/>
      <w:i/>
      <w:color w:val="000000" w:themeColor="text1"/>
      <w:sz w:val="18"/>
      <w:szCs w:val="18"/>
    </w:rPr>
  </w:style>
  <w:style w:type="paragraph" w:customStyle="1" w:styleId="FooterText">
    <w:name w:val="Footer Text"/>
    <w:basedOn w:val="NoSpacing"/>
    <w:qFormat/>
    <w:rsid w:val="001066C6"/>
    <w:rPr>
      <w:rFonts w:ascii="Montserrat Medium" w:hAnsi="Montserrat Medium"/>
      <w:color w:val="000000" w:themeColor="text1"/>
      <w:sz w:val="18"/>
      <w:szCs w:val="18"/>
    </w:rPr>
  </w:style>
  <w:style w:type="paragraph" w:customStyle="1" w:styleId="DocType">
    <w:name w:val="DocType"/>
    <w:basedOn w:val="Normal"/>
    <w:qFormat/>
    <w:rsid w:val="001066C6"/>
    <w:rPr>
      <w:b/>
      <w:bCs/>
      <w:color w:val="FFFFFF" w:themeColor="background2"/>
      <w:sz w:val="36"/>
      <w:szCs w:val="40"/>
    </w:rPr>
  </w:style>
  <w:style w:type="paragraph" w:customStyle="1" w:styleId="FinePrint">
    <w:name w:val="Fine Print"/>
    <w:basedOn w:val="Body"/>
    <w:qFormat/>
    <w:rsid w:val="001066C6"/>
    <w:rPr>
      <w:sz w:val="18"/>
      <w:szCs w:val="20"/>
    </w:rPr>
  </w:style>
  <w:style w:type="table" w:styleId="ListTable3-Accent2">
    <w:name w:val="List Table 3 Accent 2"/>
    <w:basedOn w:val="TableNormal"/>
    <w:uiPriority w:val="48"/>
    <w:rsid w:val="001066C6"/>
    <w:pPr>
      <w:spacing w:after="0" w:line="240" w:lineRule="auto"/>
    </w:pPr>
    <w:tblPr>
      <w:tblStyleRowBandSize w:val="1"/>
      <w:tblStyleColBandSize w:val="1"/>
      <w:tblBorders>
        <w:top w:val="single" w:sz="4" w:space="0" w:color="009CA6" w:themeColor="accent2"/>
        <w:left w:val="single" w:sz="4" w:space="0" w:color="009CA6" w:themeColor="accent2"/>
        <w:bottom w:val="single" w:sz="4" w:space="0" w:color="009CA6" w:themeColor="accent2"/>
        <w:right w:val="single" w:sz="4" w:space="0" w:color="009CA6" w:themeColor="accent2"/>
      </w:tblBorders>
    </w:tblPr>
    <w:tblStylePr w:type="firstRow">
      <w:rPr>
        <w:b/>
        <w:bCs/>
        <w:color w:val="C8C9C7" w:themeColor="background1"/>
      </w:rPr>
      <w:tblPr/>
      <w:tcPr>
        <w:shd w:val="clear" w:color="auto" w:fill="009CA6" w:themeFill="accent2"/>
      </w:tcPr>
    </w:tblStylePr>
    <w:tblStylePr w:type="lastRow">
      <w:rPr>
        <w:b/>
        <w:bCs/>
      </w:rPr>
      <w:tblPr/>
      <w:tcPr>
        <w:tcBorders>
          <w:top w:val="double" w:sz="4" w:space="0" w:color="009CA6" w:themeColor="accent2"/>
        </w:tcBorders>
        <w:shd w:val="clear" w:color="auto" w:fill="C8C9C7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8C9C7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8C9C7" w:themeFill="background1"/>
      </w:tcPr>
    </w:tblStylePr>
    <w:tblStylePr w:type="band1Vert">
      <w:tblPr/>
      <w:tcPr>
        <w:tcBorders>
          <w:left w:val="single" w:sz="4" w:space="0" w:color="009CA6" w:themeColor="accent2"/>
          <w:right w:val="single" w:sz="4" w:space="0" w:color="009CA6" w:themeColor="accent2"/>
        </w:tcBorders>
      </w:tcPr>
    </w:tblStylePr>
    <w:tblStylePr w:type="band1Horz">
      <w:tblPr/>
      <w:tcPr>
        <w:tcBorders>
          <w:top w:val="single" w:sz="4" w:space="0" w:color="009CA6" w:themeColor="accent2"/>
          <w:bottom w:val="single" w:sz="4" w:space="0" w:color="009CA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CA6" w:themeColor="accent2"/>
          <w:left w:val="nil"/>
        </w:tcBorders>
      </w:tcPr>
    </w:tblStylePr>
    <w:tblStylePr w:type="swCell">
      <w:tblPr/>
      <w:tcPr>
        <w:tcBorders>
          <w:top w:val="double" w:sz="4" w:space="0" w:color="009CA6" w:themeColor="accent2"/>
          <w:right w:val="nil"/>
        </w:tcBorders>
      </w:tcPr>
    </w:tblStylePr>
  </w:style>
  <w:style w:type="paragraph" w:customStyle="1" w:styleId="TableHeading">
    <w:name w:val="TableHeading"/>
    <w:basedOn w:val="Body"/>
    <w:next w:val="Normal"/>
    <w:qFormat/>
    <w:rsid w:val="001066C6"/>
    <w:pPr>
      <w:spacing w:after="0" w:line="240" w:lineRule="auto"/>
    </w:pPr>
    <w:rPr>
      <w:color w:val="FFFFFF" w:themeColor="background2"/>
      <w:sz w:val="18"/>
    </w:rPr>
  </w:style>
  <w:style w:type="paragraph" w:customStyle="1" w:styleId="TableText">
    <w:name w:val="TableText"/>
    <w:basedOn w:val="Body"/>
    <w:qFormat/>
    <w:rsid w:val="001066C6"/>
    <w:pPr>
      <w:spacing w:after="0" w:line="240" w:lineRule="auto"/>
    </w:pPr>
    <w:rPr>
      <w:sz w:val="18"/>
    </w:rPr>
  </w:style>
  <w:style w:type="paragraph" w:customStyle="1" w:styleId="RiskArea">
    <w:name w:val="Risk Area"/>
    <w:basedOn w:val="DocType"/>
    <w:link w:val="RiskAreaChar"/>
    <w:qFormat/>
    <w:rsid w:val="001066C6"/>
    <w:rPr>
      <w:color w:val="DAAA00"/>
    </w:rPr>
  </w:style>
  <w:style w:type="character" w:customStyle="1" w:styleId="RiskAreaChar">
    <w:name w:val="Risk Area Char"/>
    <w:basedOn w:val="DefaultParagraphFont"/>
    <w:link w:val="RiskArea"/>
    <w:rsid w:val="001066C6"/>
    <w:rPr>
      <w:b/>
      <w:bCs/>
      <w:color w:val="DAAA00"/>
      <w:sz w:val="36"/>
      <w:szCs w:val="40"/>
    </w:rPr>
  </w:style>
  <w:style w:type="character" w:styleId="PlaceholderText">
    <w:name w:val="Placeholder Text"/>
    <w:basedOn w:val="DefaultParagraphFont"/>
    <w:uiPriority w:val="99"/>
    <w:semiHidden/>
    <w:rsid w:val="001066C6"/>
    <w:rPr>
      <w:color w:val="808080"/>
    </w:rPr>
  </w:style>
  <w:style w:type="table" w:styleId="TableGrid">
    <w:name w:val="Table Grid"/>
    <w:basedOn w:val="TableNormal"/>
    <w:uiPriority w:val="39"/>
    <w:rsid w:val="00106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66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6C6"/>
    <w:rPr>
      <w:rFonts w:ascii="Segoe UI" w:hAnsi="Segoe UI" w:cs="Segoe UI"/>
      <w:sz w:val="18"/>
      <w:szCs w:val="18"/>
    </w:rPr>
  </w:style>
  <w:style w:type="paragraph" w:customStyle="1" w:styleId="Numbering">
    <w:name w:val="Numbering"/>
    <w:basedOn w:val="ListParagraph"/>
    <w:qFormat/>
    <w:rsid w:val="001066C6"/>
    <w:pPr>
      <w:numPr>
        <w:numId w:val="16"/>
      </w:numPr>
      <w:spacing w:line="240" w:lineRule="auto"/>
      <w:contextualSpacing w:val="0"/>
    </w:pPr>
    <w:rPr>
      <w:rFonts w:eastAsia="Times New Roman" w:cstheme="minorHAnsi"/>
    </w:rPr>
  </w:style>
  <w:style w:type="paragraph" w:styleId="NormalWeb">
    <w:name w:val="Normal (Web)"/>
    <w:basedOn w:val="Normal"/>
    <w:uiPriority w:val="99"/>
    <w:semiHidden/>
    <w:unhideWhenUsed/>
    <w:rsid w:val="00106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TableParagraph">
    <w:name w:val="Table Paragraph"/>
    <w:basedOn w:val="NoSpacing"/>
    <w:qFormat/>
    <w:rsid w:val="001066C6"/>
    <w:pPr>
      <w:spacing w:before="60" w:after="60"/>
    </w:pPr>
    <w:rPr>
      <w:rFonts w:ascii="Calibri" w:hAnsi="Calibri" w:cs="Calibri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C01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3A8C"/>
    <w:rPr>
      <w:color w:val="DAAA00" w:themeColor="followedHyperlink"/>
      <w:u w:val="single"/>
    </w:rPr>
  </w:style>
  <w:style w:type="paragraph" w:styleId="Revision">
    <w:name w:val="Revision"/>
    <w:hidden/>
    <w:uiPriority w:val="99"/>
    <w:semiHidden/>
    <w:rsid w:val="00A8328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832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32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32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2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28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integrity.tas.gov.au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ontact@integrity.tas.gov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integrity.tas.gov.au/reporting/submitting-a-notification" TargetMode="Externa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file://C:\Users\sarahfr\AppData\Local\Microsoft\Windows\INetCache\Content.Outlook\LU82WILA\For%20further%20help,%20see%20the%20information%20sheet%20on%20Notification%20to%20the%20Integrity%20Commission%20available%20on%20our%20website:%20https:\www.integrity.tas.gov.au\reporting\submitting-a-notification.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svg"/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jp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90.png"/></Relationships>
</file>

<file path=word/_rels/header3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0C2AE4C8604C99AAB492277C957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5A1A9-66E1-4D77-91CB-8C086589BD27}"/>
      </w:docPartPr>
      <w:docPartBody>
        <w:p w:rsidR="00DC2FE6" w:rsidRDefault="00284FC1">
          <w:pPr>
            <w:pStyle w:val="AA0C2AE4C8604C99AAB492277C957E9D"/>
          </w:pPr>
          <w:r w:rsidRPr="00373EB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Gotham-Book">
    <w:altName w:val="Arial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4FC1"/>
    <w:rsid w:val="0001178D"/>
    <w:rsid w:val="000656BF"/>
    <w:rsid w:val="001B4F1A"/>
    <w:rsid w:val="00284FC1"/>
    <w:rsid w:val="002C3B5D"/>
    <w:rsid w:val="003B433A"/>
    <w:rsid w:val="004A6C82"/>
    <w:rsid w:val="005E3B12"/>
    <w:rsid w:val="00623CB3"/>
    <w:rsid w:val="00777A18"/>
    <w:rsid w:val="00946DD3"/>
    <w:rsid w:val="009F5121"/>
    <w:rsid w:val="00AE7CB2"/>
    <w:rsid w:val="00C43B63"/>
    <w:rsid w:val="00D63426"/>
    <w:rsid w:val="00DC2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A0C2AE4C8604C99AAB492277C957E9D">
    <w:name w:val="AA0C2AE4C8604C99AAB492277C957E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ntegrity Commission">
      <a:dk1>
        <a:srgbClr val="000000"/>
      </a:dk1>
      <a:lt1>
        <a:srgbClr val="C8C9C7"/>
      </a:lt1>
      <a:dk2>
        <a:srgbClr val="53565A"/>
      </a:dk2>
      <a:lt2>
        <a:srgbClr val="FFFFFF"/>
      </a:lt2>
      <a:accent1>
        <a:srgbClr val="6FA287"/>
      </a:accent1>
      <a:accent2>
        <a:srgbClr val="009CA6"/>
      </a:accent2>
      <a:accent3>
        <a:srgbClr val="653279"/>
      </a:accent3>
      <a:accent4>
        <a:srgbClr val="FF7F41"/>
      </a:accent4>
      <a:accent5>
        <a:srgbClr val="326295"/>
      </a:accent5>
      <a:accent6>
        <a:srgbClr val="BA0C2F"/>
      </a:accent6>
      <a:hlink>
        <a:srgbClr val="A57FB2"/>
      </a:hlink>
      <a:folHlink>
        <a:srgbClr val="DAAA00"/>
      </a:folHlink>
    </a:clrScheme>
    <a:fontScheme name="Integrity Montserrat">
      <a:majorFont>
        <a:latin typeface="Montserra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E0EF1B7-E2F2-4397-8C23-DA2C93581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43</Words>
  <Characters>3691</Characters>
  <Application>Microsoft Office Word</Application>
  <DocSecurity>0</DocSecurity>
  <Lines>127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ification Form</vt:lpstr>
    </vt:vector>
  </TitlesOfParts>
  <Company>Integrity Commission Tasmania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tion Form</dc:title>
  <dc:subject/>
  <dc:creator>Integrity Commission</dc:creator>
  <cp:keywords/>
  <dc:description/>
  <cp:lastModifiedBy>Giblinwright, Nina</cp:lastModifiedBy>
  <cp:revision>4</cp:revision>
  <cp:lastPrinted>2023-01-18T03:19:00Z</cp:lastPrinted>
  <dcterms:created xsi:type="dcterms:W3CDTF">2024-03-19T22:57:00Z</dcterms:created>
  <dcterms:modified xsi:type="dcterms:W3CDTF">2024-03-19T23:14:00Z</dcterms:modified>
</cp:coreProperties>
</file>